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E4FF08" w14:textId="77777777" w:rsidR="0092294E" w:rsidRPr="00F901F3" w:rsidRDefault="00FE36DD" w:rsidP="006230F8">
      <w:pPr>
        <w:spacing w:after="40" w:line="288" w:lineRule="auto"/>
        <w:jc w:val="center"/>
        <w:rPr>
          <w:b/>
          <w:sz w:val="34"/>
          <w:szCs w:val="34"/>
          <w:lang w:val="en-GB"/>
        </w:rPr>
      </w:pPr>
      <w:r w:rsidRPr="00F901F3">
        <w:rPr>
          <w:b/>
          <w:sz w:val="34"/>
          <w:szCs w:val="34"/>
          <w:lang w:val="en-GB"/>
        </w:rPr>
        <w:t>A</w:t>
      </w:r>
      <w:r w:rsidR="0062364A" w:rsidRPr="00F901F3">
        <w:rPr>
          <w:b/>
          <w:sz w:val="34"/>
          <w:szCs w:val="34"/>
          <w:lang w:val="en-GB"/>
        </w:rPr>
        <w:t xml:space="preserve">nonymous </w:t>
      </w:r>
      <w:r w:rsidR="00D43350" w:rsidRPr="00F901F3">
        <w:rPr>
          <w:b/>
          <w:sz w:val="34"/>
          <w:szCs w:val="34"/>
          <w:lang w:val="en-GB"/>
        </w:rPr>
        <w:t xml:space="preserve">Peer </w:t>
      </w:r>
      <w:r w:rsidR="0062364A" w:rsidRPr="00F901F3">
        <w:rPr>
          <w:b/>
          <w:sz w:val="34"/>
          <w:szCs w:val="34"/>
          <w:lang w:val="en-GB"/>
        </w:rPr>
        <w:t>Review Proce</w:t>
      </w:r>
      <w:r w:rsidR="00D43350" w:rsidRPr="00F901F3">
        <w:rPr>
          <w:b/>
          <w:sz w:val="34"/>
          <w:szCs w:val="34"/>
          <w:lang w:val="en-GB"/>
        </w:rPr>
        <w:t>ss</w:t>
      </w:r>
    </w:p>
    <w:p w14:paraId="1418A70E" w14:textId="77777777" w:rsidR="0062364A" w:rsidRPr="00F901F3" w:rsidRDefault="00B1741B" w:rsidP="000B388D">
      <w:pPr>
        <w:spacing w:after="40" w:line="288" w:lineRule="auto"/>
        <w:jc w:val="center"/>
        <w:rPr>
          <w:sz w:val="30"/>
          <w:szCs w:val="30"/>
          <w:lang w:val="en-GB"/>
        </w:rPr>
      </w:pPr>
      <w:r w:rsidRPr="00F901F3">
        <w:rPr>
          <w:sz w:val="30"/>
          <w:szCs w:val="30"/>
          <w:lang w:val="en-GB"/>
        </w:rPr>
        <w:t xml:space="preserve">Guidelines for reviewers </w:t>
      </w:r>
      <w:r w:rsidR="00D43350" w:rsidRPr="00F901F3">
        <w:rPr>
          <w:sz w:val="30"/>
          <w:szCs w:val="30"/>
          <w:lang w:val="en-GB"/>
        </w:rPr>
        <w:t xml:space="preserve">of papers </w:t>
      </w:r>
      <w:r w:rsidR="000B388D" w:rsidRPr="00F901F3">
        <w:rPr>
          <w:sz w:val="30"/>
          <w:szCs w:val="30"/>
          <w:lang w:val="en-GB"/>
        </w:rPr>
        <w:t xml:space="preserve">for the Proceedings </w:t>
      </w:r>
      <w:r w:rsidR="0062364A" w:rsidRPr="00F901F3">
        <w:rPr>
          <w:sz w:val="30"/>
          <w:szCs w:val="30"/>
          <w:lang w:val="en-GB"/>
        </w:rPr>
        <w:t>of</w:t>
      </w:r>
      <w:r w:rsidR="000B388D" w:rsidRPr="00F901F3">
        <w:rPr>
          <w:sz w:val="30"/>
          <w:szCs w:val="30"/>
          <w:lang w:val="en-GB"/>
        </w:rPr>
        <w:t> </w:t>
      </w:r>
      <w:r w:rsidR="0062364A" w:rsidRPr="00F901F3">
        <w:rPr>
          <w:sz w:val="30"/>
          <w:szCs w:val="30"/>
          <w:lang w:val="en-GB"/>
        </w:rPr>
        <w:t>the</w:t>
      </w:r>
      <w:r w:rsidR="000B388D" w:rsidRPr="00F901F3">
        <w:rPr>
          <w:sz w:val="30"/>
          <w:szCs w:val="30"/>
          <w:lang w:val="en-GB"/>
        </w:rPr>
        <w:t> </w:t>
      </w:r>
      <w:r w:rsidR="0062364A" w:rsidRPr="00F901F3">
        <w:rPr>
          <w:sz w:val="30"/>
          <w:szCs w:val="30"/>
          <w:lang w:val="en-GB"/>
        </w:rPr>
        <w:t>International</w:t>
      </w:r>
      <w:r w:rsidR="000B388D" w:rsidRPr="00F901F3">
        <w:rPr>
          <w:sz w:val="30"/>
          <w:szCs w:val="30"/>
          <w:lang w:val="en-GB"/>
        </w:rPr>
        <w:t> </w:t>
      </w:r>
      <w:r w:rsidR="0062364A" w:rsidRPr="00F901F3">
        <w:rPr>
          <w:sz w:val="30"/>
          <w:szCs w:val="30"/>
          <w:lang w:val="en-GB"/>
        </w:rPr>
        <w:t>Scientific Conference</w:t>
      </w:r>
      <w:r w:rsidRPr="00F901F3">
        <w:rPr>
          <w:sz w:val="30"/>
          <w:szCs w:val="30"/>
          <w:lang w:val="en-GB"/>
        </w:rPr>
        <w:t xml:space="preserve"> </w:t>
      </w:r>
      <w:r w:rsidR="0062364A" w:rsidRPr="00F901F3">
        <w:rPr>
          <w:sz w:val="30"/>
          <w:szCs w:val="30"/>
          <w:lang w:val="en-GB"/>
        </w:rPr>
        <w:t>for PhD students</w:t>
      </w:r>
    </w:p>
    <w:p w14:paraId="10CD9310" w14:textId="77777777" w:rsidR="0062364A" w:rsidRPr="00F901F3" w:rsidRDefault="00F901F3" w:rsidP="0062364A">
      <w:pPr>
        <w:spacing w:after="40" w:line="288" w:lineRule="auto"/>
        <w:jc w:val="center"/>
        <w:rPr>
          <w:sz w:val="30"/>
          <w:szCs w:val="30"/>
          <w:lang w:val="en-GB"/>
        </w:rPr>
      </w:pPr>
      <w:r w:rsidRPr="002E472E">
        <w:rPr>
          <w:sz w:val="30"/>
          <w:szCs w:val="30"/>
          <w:lang w:val="en-GB"/>
        </w:rPr>
        <w:t>“</w:t>
      </w:r>
      <w:r w:rsidR="00E1495B" w:rsidRPr="00E1495B">
        <w:rPr>
          <w:sz w:val="30"/>
          <w:szCs w:val="30"/>
          <w:lang w:val="en-GB"/>
        </w:rPr>
        <w:t>Working Academics Value Excellence for International Teachers</w:t>
      </w:r>
      <w:r w:rsidRPr="002E472E">
        <w:rPr>
          <w:sz w:val="30"/>
          <w:szCs w:val="30"/>
          <w:lang w:val="en-GB"/>
        </w:rPr>
        <w:t>”</w:t>
      </w:r>
    </w:p>
    <w:p w14:paraId="398F9186" w14:textId="77777777" w:rsidR="006A6E40" w:rsidRPr="00F901F3" w:rsidRDefault="0062364A" w:rsidP="00A529B0">
      <w:pPr>
        <w:spacing w:after="40" w:line="288" w:lineRule="auto"/>
        <w:jc w:val="center"/>
        <w:rPr>
          <w:sz w:val="24"/>
          <w:szCs w:val="24"/>
          <w:lang w:val="en-GB"/>
        </w:rPr>
      </w:pPr>
      <w:r w:rsidRPr="00F901F3">
        <w:rPr>
          <w:sz w:val="30"/>
          <w:szCs w:val="30"/>
          <w:lang w:val="en-GB"/>
        </w:rPr>
        <w:t>(Faculty of</w:t>
      </w:r>
      <w:r w:rsidR="00A529B0" w:rsidRPr="00F901F3">
        <w:rPr>
          <w:sz w:val="30"/>
          <w:szCs w:val="30"/>
          <w:lang w:val="en-GB"/>
        </w:rPr>
        <w:t xml:space="preserve"> Education, Palacký</w:t>
      </w:r>
      <w:r w:rsidRPr="00F901F3">
        <w:rPr>
          <w:sz w:val="30"/>
          <w:szCs w:val="30"/>
          <w:lang w:val="en-GB"/>
        </w:rPr>
        <w:t xml:space="preserve"> University in </w:t>
      </w:r>
      <w:r w:rsidRPr="004856FC">
        <w:rPr>
          <w:sz w:val="30"/>
          <w:szCs w:val="30"/>
          <w:lang w:val="en-GB"/>
        </w:rPr>
        <w:t xml:space="preserve">Olomouc, </w:t>
      </w:r>
      <w:r w:rsidR="00E1495B">
        <w:rPr>
          <w:sz w:val="30"/>
          <w:szCs w:val="30"/>
          <w:lang w:val="en-GB"/>
        </w:rPr>
        <w:t>4</w:t>
      </w:r>
      <w:r w:rsidR="009B1D0F" w:rsidRPr="004856FC">
        <w:rPr>
          <w:sz w:val="30"/>
          <w:szCs w:val="30"/>
          <w:vertAlign w:val="superscript"/>
          <w:lang w:val="en-GB"/>
        </w:rPr>
        <w:t>th</w:t>
      </w:r>
      <w:r w:rsidR="000924C6" w:rsidRPr="004856FC">
        <w:rPr>
          <w:sz w:val="30"/>
          <w:szCs w:val="30"/>
          <w:lang w:val="en-GB"/>
        </w:rPr>
        <w:t xml:space="preserve"> November 20</w:t>
      </w:r>
      <w:r w:rsidR="00F35807">
        <w:rPr>
          <w:sz w:val="30"/>
          <w:szCs w:val="30"/>
          <w:lang w:val="en-GB"/>
        </w:rPr>
        <w:t>20</w:t>
      </w:r>
      <w:r w:rsidRPr="004856FC">
        <w:rPr>
          <w:sz w:val="30"/>
          <w:szCs w:val="30"/>
          <w:lang w:val="en-GB"/>
        </w:rPr>
        <w:t>)</w:t>
      </w:r>
    </w:p>
    <w:p w14:paraId="53CE8ACF" w14:textId="77777777" w:rsidR="00C12369" w:rsidRDefault="00C12369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35B00BD4" w14:textId="77777777" w:rsidR="00B13C93" w:rsidRPr="00F901F3" w:rsidRDefault="00B13C9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3DC29BAF" w14:textId="77777777" w:rsidR="00440E2A" w:rsidRPr="00F901F3" w:rsidRDefault="00440E2A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6DDB4FFA" w14:textId="77777777" w:rsidR="00C12369" w:rsidRPr="00F901F3" w:rsidRDefault="00A529B0" w:rsidP="006230F8">
      <w:pPr>
        <w:spacing w:after="40" w:line="288" w:lineRule="auto"/>
        <w:jc w:val="both"/>
        <w:rPr>
          <w:b/>
          <w:sz w:val="26"/>
          <w:szCs w:val="26"/>
          <w:lang w:val="en-GB"/>
        </w:rPr>
      </w:pPr>
      <w:r w:rsidRPr="00F901F3">
        <w:rPr>
          <w:b/>
          <w:sz w:val="26"/>
          <w:szCs w:val="26"/>
          <w:lang w:val="en-GB"/>
        </w:rPr>
        <w:t>The title of an assessed text:</w:t>
      </w:r>
      <w:r w:rsidR="00C12369" w:rsidRPr="00F901F3">
        <w:rPr>
          <w:sz w:val="24"/>
          <w:szCs w:val="24"/>
          <w:lang w:val="en-GB"/>
        </w:rPr>
        <w:tab/>
        <w:t>…</w:t>
      </w:r>
      <w:bookmarkStart w:id="0" w:name="_GoBack"/>
      <w:bookmarkEnd w:id="0"/>
    </w:p>
    <w:p w14:paraId="11982DFF" w14:textId="77777777" w:rsidR="00C12369" w:rsidRPr="00F901F3" w:rsidRDefault="00C12369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16295300" w14:textId="77777777" w:rsidR="00C12369" w:rsidRPr="00F901F3" w:rsidRDefault="00C12369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4A61E5CA" w14:textId="77777777" w:rsidR="00D23C5B" w:rsidRPr="00F901F3" w:rsidRDefault="00D23C5B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28B95877" w14:textId="77777777" w:rsidR="00856E5F" w:rsidRPr="00F901F3" w:rsidRDefault="00CE1902" w:rsidP="006230F8">
      <w:pPr>
        <w:spacing w:after="40" w:line="288" w:lineRule="auto"/>
        <w:jc w:val="both"/>
        <w:rPr>
          <w:i/>
          <w:sz w:val="24"/>
          <w:szCs w:val="24"/>
          <w:lang w:val="en-GB"/>
        </w:rPr>
      </w:pPr>
      <w:r w:rsidRPr="00F901F3">
        <w:rPr>
          <w:i/>
          <w:sz w:val="24"/>
          <w:szCs w:val="24"/>
          <w:lang w:val="en-GB"/>
        </w:rPr>
        <w:t xml:space="preserve">(Unless otherwise instructed, mark each criterion on a scale 1 to 4 (1 – </w:t>
      </w:r>
      <w:proofErr w:type="gramStart"/>
      <w:r w:rsidRPr="00F901F3">
        <w:rPr>
          <w:i/>
          <w:sz w:val="24"/>
          <w:szCs w:val="24"/>
          <w:lang w:val="en-GB"/>
        </w:rPr>
        <w:t>definitely yes</w:t>
      </w:r>
      <w:proofErr w:type="gramEnd"/>
      <w:r w:rsidRPr="00F901F3">
        <w:rPr>
          <w:i/>
          <w:sz w:val="24"/>
          <w:szCs w:val="24"/>
          <w:lang w:val="en-GB"/>
        </w:rPr>
        <w:t xml:space="preserve">, 2 </w:t>
      </w:r>
      <w:r w:rsidR="00340159" w:rsidRPr="00F901F3">
        <w:rPr>
          <w:i/>
          <w:sz w:val="24"/>
          <w:szCs w:val="24"/>
          <w:lang w:val="en-GB"/>
        </w:rPr>
        <w:t>–</w:t>
      </w:r>
      <w:r w:rsidRPr="00F901F3">
        <w:rPr>
          <w:i/>
          <w:sz w:val="24"/>
          <w:szCs w:val="24"/>
          <w:lang w:val="en-GB"/>
        </w:rPr>
        <w:t xml:space="preserve"> </w:t>
      </w:r>
      <w:r w:rsidR="00340159" w:rsidRPr="00F901F3">
        <w:rPr>
          <w:i/>
          <w:sz w:val="24"/>
          <w:szCs w:val="24"/>
          <w:lang w:val="en-GB"/>
        </w:rPr>
        <w:t xml:space="preserve">probably yes, 3 </w:t>
      </w:r>
      <w:r w:rsidR="008E41FF" w:rsidRPr="00F901F3">
        <w:rPr>
          <w:i/>
          <w:sz w:val="24"/>
          <w:szCs w:val="24"/>
          <w:lang w:val="en-GB"/>
        </w:rPr>
        <w:t>–</w:t>
      </w:r>
      <w:r w:rsidR="00340159" w:rsidRPr="00F901F3">
        <w:rPr>
          <w:i/>
          <w:sz w:val="24"/>
          <w:szCs w:val="24"/>
          <w:lang w:val="en-GB"/>
        </w:rPr>
        <w:t xml:space="preserve"> </w:t>
      </w:r>
      <w:r w:rsidR="008E41FF" w:rsidRPr="00F901F3">
        <w:rPr>
          <w:i/>
          <w:sz w:val="24"/>
          <w:szCs w:val="24"/>
          <w:lang w:val="en-GB"/>
        </w:rPr>
        <w:t xml:space="preserve">probably no 4 – definitely no. Mark your choice with a </w:t>
      </w:r>
      <w:r w:rsidR="008E41FF" w:rsidRPr="00F901F3">
        <w:rPr>
          <w:b/>
          <w:i/>
          <w:sz w:val="24"/>
          <w:szCs w:val="24"/>
          <w:lang w:val="en-GB"/>
        </w:rPr>
        <w:t>cross</w:t>
      </w:r>
      <w:r w:rsidR="00FD19AE" w:rsidRPr="00F901F3">
        <w:rPr>
          <w:b/>
          <w:i/>
          <w:sz w:val="24"/>
          <w:szCs w:val="24"/>
          <w:lang w:val="en-GB"/>
        </w:rPr>
        <w:t xml:space="preserve"> in a relevant column</w:t>
      </w:r>
      <w:r w:rsidR="00FD19AE" w:rsidRPr="00F901F3">
        <w:rPr>
          <w:i/>
          <w:sz w:val="24"/>
          <w:szCs w:val="24"/>
          <w:lang w:val="en-GB"/>
        </w:rPr>
        <w:t xml:space="preserve">. In case of a negative answer (3, 4) give reasons for the answer. </w:t>
      </w:r>
    </w:p>
    <w:p w14:paraId="69839E27" w14:textId="77777777" w:rsidR="00856E5F" w:rsidRPr="00F901F3" w:rsidRDefault="00856E5F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79571E99" w14:textId="77777777" w:rsidR="00D23C5B" w:rsidRPr="00F901F3" w:rsidRDefault="00D23C5B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1E3DCB05" w14:textId="77777777" w:rsidR="00856E5F" w:rsidRPr="00F901F3" w:rsidRDefault="0087145F" w:rsidP="006230F8">
      <w:pPr>
        <w:spacing w:after="40" w:line="288" w:lineRule="auto"/>
        <w:jc w:val="both"/>
        <w:rPr>
          <w:b/>
          <w:sz w:val="26"/>
          <w:szCs w:val="26"/>
          <w:lang w:val="en-GB"/>
        </w:rPr>
      </w:pPr>
      <w:r w:rsidRPr="00F901F3">
        <w:rPr>
          <w:b/>
          <w:sz w:val="26"/>
          <w:szCs w:val="26"/>
          <w:lang w:val="en-GB"/>
        </w:rPr>
        <w:t>1. T</w:t>
      </w:r>
      <w:r w:rsidR="00B1741B" w:rsidRPr="00F901F3">
        <w:rPr>
          <w:b/>
          <w:sz w:val="26"/>
          <w:szCs w:val="26"/>
          <w:lang w:val="en-GB"/>
        </w:rPr>
        <w:t>he theme of the paper.</w:t>
      </w:r>
    </w:p>
    <w:p w14:paraId="43A246F9" w14:textId="77777777" w:rsidR="008666F4" w:rsidRPr="00F901F3" w:rsidRDefault="008666F4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tbl>
      <w:tblPr>
        <w:tblW w:w="85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0"/>
        <w:gridCol w:w="6340"/>
        <w:gridCol w:w="800"/>
        <w:gridCol w:w="800"/>
      </w:tblGrid>
      <w:tr w:rsidR="008666F4" w:rsidRPr="00F901F3" w14:paraId="5FADBA9D" w14:textId="77777777" w:rsidTr="00C26466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99539" w14:textId="77777777" w:rsidR="008666F4" w:rsidRPr="00F901F3" w:rsidRDefault="00B1741B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significance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E9296" w14:textId="77777777" w:rsidR="008666F4" w:rsidRPr="00F901F3" w:rsidRDefault="00B1741B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criterion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A4707" w14:textId="77777777" w:rsidR="008666F4" w:rsidRPr="00F901F3" w:rsidRDefault="00B1741B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yes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3BCC6" w14:textId="77777777" w:rsidR="008666F4" w:rsidRPr="00F901F3" w:rsidRDefault="00B1741B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no</w:t>
            </w:r>
          </w:p>
        </w:tc>
      </w:tr>
      <w:tr w:rsidR="00AB1AB3" w:rsidRPr="00F901F3" w14:paraId="4CCB124B" w14:textId="77777777" w:rsidTr="00C26466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D0C34" w14:textId="77777777" w:rsidR="00AB1AB3" w:rsidRPr="00F901F3" w:rsidRDefault="00AB1AB3" w:rsidP="00C2646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–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9E157" w14:textId="77777777" w:rsidR="00AB1AB3" w:rsidRPr="00F901F3" w:rsidRDefault="00B1741B" w:rsidP="00B1741B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he paper belongs thematically to the area of pedagogic (educational) science  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66DCB" w14:textId="77777777" w:rsidR="00AB1AB3" w:rsidRPr="00F901F3" w:rsidRDefault="00AB1AB3" w:rsidP="00C2646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EDE83" w14:textId="77777777" w:rsidR="00AB1AB3" w:rsidRPr="00F901F3" w:rsidRDefault="00AB1AB3" w:rsidP="00C2646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</w:tbl>
    <w:p w14:paraId="2589A4C2" w14:textId="77777777" w:rsidR="008666F4" w:rsidRPr="00F901F3" w:rsidRDefault="008666F4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2C827454" w14:textId="77777777" w:rsidR="008666F4" w:rsidRPr="00F901F3" w:rsidRDefault="00DE66B0" w:rsidP="006230F8">
      <w:pPr>
        <w:spacing w:after="40" w:line="288" w:lineRule="auto"/>
        <w:jc w:val="both"/>
        <w:rPr>
          <w:i/>
          <w:sz w:val="24"/>
          <w:szCs w:val="24"/>
          <w:lang w:val="en-GB"/>
        </w:rPr>
      </w:pPr>
      <w:r w:rsidRPr="00F901F3">
        <w:rPr>
          <w:i/>
          <w:sz w:val="24"/>
          <w:szCs w:val="24"/>
          <w:lang w:val="en-GB"/>
        </w:rPr>
        <w:t>Note. This is a criterion of exclusion. If the paper does not meet this criterion, there is no ne</w:t>
      </w:r>
      <w:r w:rsidR="00F46BF9" w:rsidRPr="00F901F3">
        <w:rPr>
          <w:i/>
          <w:sz w:val="24"/>
          <w:szCs w:val="24"/>
          <w:lang w:val="en-GB"/>
        </w:rPr>
        <w:t>e</w:t>
      </w:r>
      <w:r w:rsidRPr="00F901F3">
        <w:rPr>
          <w:i/>
          <w:sz w:val="24"/>
          <w:szCs w:val="24"/>
          <w:lang w:val="en-GB"/>
        </w:rPr>
        <w:t>d to continue the review</w:t>
      </w:r>
    </w:p>
    <w:p w14:paraId="23B589CB" w14:textId="77777777" w:rsidR="0034581B" w:rsidRPr="00F901F3" w:rsidRDefault="0034581B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0673EAF8" w14:textId="77777777" w:rsidR="00A72FBC" w:rsidRPr="00F901F3" w:rsidRDefault="00A72FBC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2809E4BE" w14:textId="77777777" w:rsidR="00767AB0" w:rsidRPr="00F901F3" w:rsidRDefault="00767AB0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1E990CCA" w14:textId="77777777" w:rsidR="007568D0" w:rsidRPr="00F901F3" w:rsidRDefault="0087145F" w:rsidP="006230F8">
      <w:pPr>
        <w:spacing w:after="40" w:line="288" w:lineRule="auto"/>
        <w:jc w:val="both"/>
        <w:rPr>
          <w:b/>
          <w:sz w:val="26"/>
          <w:szCs w:val="26"/>
          <w:lang w:val="en-GB"/>
        </w:rPr>
      </w:pPr>
      <w:r w:rsidRPr="00F901F3">
        <w:rPr>
          <w:b/>
          <w:sz w:val="26"/>
          <w:szCs w:val="26"/>
          <w:lang w:val="en-GB"/>
        </w:rPr>
        <w:t xml:space="preserve">2. </w:t>
      </w:r>
      <w:r w:rsidR="00DE66B0" w:rsidRPr="00F901F3">
        <w:rPr>
          <w:b/>
          <w:sz w:val="26"/>
          <w:szCs w:val="26"/>
          <w:lang w:val="en-GB"/>
        </w:rPr>
        <w:t xml:space="preserve">Scientific significance of the text. </w:t>
      </w:r>
    </w:p>
    <w:p w14:paraId="708C6AF6" w14:textId="77777777" w:rsidR="00852747" w:rsidRPr="00F901F3" w:rsidRDefault="00852747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tbl>
      <w:tblPr>
        <w:tblW w:w="85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0"/>
        <w:gridCol w:w="6340"/>
        <w:gridCol w:w="400"/>
        <w:gridCol w:w="400"/>
        <w:gridCol w:w="400"/>
        <w:gridCol w:w="400"/>
      </w:tblGrid>
      <w:tr w:rsidR="009D41E9" w:rsidRPr="00F901F3" w14:paraId="55198EAC" w14:textId="77777777" w:rsidTr="00A72FBC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04771" w14:textId="77777777" w:rsidR="009D41E9" w:rsidRPr="00F901F3" w:rsidRDefault="00B1741B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significance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19F6D" w14:textId="77777777" w:rsidR="009D41E9" w:rsidRPr="00F901F3" w:rsidRDefault="00DE66B0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criterion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E0F96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8B20D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37E48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056A9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4</w:t>
            </w:r>
          </w:p>
        </w:tc>
      </w:tr>
      <w:tr w:rsidR="009D41E9" w:rsidRPr="00F901F3" w14:paraId="1713FDF5" w14:textId="77777777" w:rsidTr="00A72FBC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3514C" w14:textId="77777777" w:rsidR="009D41E9" w:rsidRPr="00F901F3" w:rsidRDefault="00AE6692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2B144" w14:textId="77777777" w:rsidR="009D41E9" w:rsidRPr="00F901F3" w:rsidRDefault="009D41E9" w:rsidP="00DE66B0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</w:t>
            </w:r>
            <w:r w:rsidR="00DE66B0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opic of the paper is up to date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763AF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7EC38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DEA4D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24A2B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9D41E9" w:rsidRPr="00F901F3" w14:paraId="3EBA3869" w14:textId="77777777" w:rsidTr="00A72FBC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26B87" w14:textId="77777777" w:rsidR="009D41E9" w:rsidRPr="00F901F3" w:rsidRDefault="00AE6692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41DD7" w14:textId="77777777" w:rsidR="009D41E9" w:rsidRPr="00F901F3" w:rsidRDefault="00DE66B0" w:rsidP="00017179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he paper can be considered scientifically </w:t>
            </w:r>
            <w:r w:rsidR="00A05157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beneficial for educational science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9AE6D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5660A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84A54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830F0" w14:textId="77777777" w:rsidR="009D41E9" w:rsidRPr="00F901F3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</w:tbl>
    <w:p w14:paraId="0912EA17" w14:textId="77777777" w:rsidR="008505AD" w:rsidRPr="00F901F3" w:rsidRDefault="008505AD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35AB34F2" w14:textId="77777777" w:rsidR="008D366A" w:rsidRPr="00F901F3" w:rsidRDefault="00A05157" w:rsidP="006230F8">
      <w:pPr>
        <w:spacing w:after="40" w:line="288" w:lineRule="auto"/>
        <w:jc w:val="both"/>
        <w:rPr>
          <w:sz w:val="24"/>
          <w:szCs w:val="24"/>
          <w:lang w:val="en-GB"/>
        </w:rPr>
      </w:pPr>
      <w:r w:rsidRPr="00F901F3">
        <w:rPr>
          <w:sz w:val="24"/>
          <w:szCs w:val="24"/>
          <w:lang w:val="en-GB"/>
        </w:rPr>
        <w:t>In case of a negative answer, give reasons for it</w:t>
      </w:r>
      <w:r w:rsidR="008D366A" w:rsidRPr="00F901F3">
        <w:rPr>
          <w:sz w:val="24"/>
          <w:szCs w:val="24"/>
          <w:lang w:val="en-GB"/>
        </w:rPr>
        <w:t>: …</w:t>
      </w:r>
    </w:p>
    <w:p w14:paraId="041AF16C" w14:textId="77777777" w:rsidR="00767AB0" w:rsidRDefault="00767AB0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18AC76FB" w14:textId="77777777" w:rsidR="00B13C93" w:rsidRDefault="00B13C9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2B5D3E3F" w14:textId="77777777" w:rsidR="00B13C93" w:rsidRPr="00F901F3" w:rsidRDefault="00B13C9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3329C02B" w14:textId="77777777" w:rsidR="002B3AE5" w:rsidRPr="00F901F3" w:rsidRDefault="00A05157" w:rsidP="006230F8">
      <w:pPr>
        <w:spacing w:after="40" w:line="288" w:lineRule="auto"/>
        <w:jc w:val="both"/>
        <w:rPr>
          <w:b/>
          <w:sz w:val="26"/>
          <w:szCs w:val="26"/>
          <w:lang w:val="en-GB"/>
        </w:rPr>
      </w:pPr>
      <w:r w:rsidRPr="00F901F3">
        <w:rPr>
          <w:b/>
          <w:sz w:val="26"/>
          <w:szCs w:val="26"/>
          <w:lang w:val="en-GB"/>
        </w:rPr>
        <w:t>3. Composition of the paper</w:t>
      </w:r>
      <w:r w:rsidR="002B3AE5" w:rsidRPr="00F901F3">
        <w:rPr>
          <w:b/>
          <w:sz w:val="26"/>
          <w:szCs w:val="26"/>
          <w:lang w:val="en-GB"/>
        </w:rPr>
        <w:t>.</w:t>
      </w:r>
    </w:p>
    <w:p w14:paraId="63BDFDD2" w14:textId="77777777" w:rsidR="002B3AE5" w:rsidRPr="00F901F3" w:rsidRDefault="002B3AE5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tbl>
      <w:tblPr>
        <w:tblW w:w="8558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0"/>
        <w:gridCol w:w="6340"/>
        <w:gridCol w:w="400"/>
        <w:gridCol w:w="400"/>
        <w:gridCol w:w="400"/>
        <w:gridCol w:w="400"/>
      </w:tblGrid>
      <w:tr w:rsidR="00A05157" w:rsidRPr="00F901F3" w14:paraId="71EB9814" w14:textId="77777777" w:rsidTr="00A05157">
        <w:trPr>
          <w:trHeight w:val="345"/>
        </w:trPr>
        <w:tc>
          <w:tcPr>
            <w:tcW w:w="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F5714" w14:textId="77777777" w:rsidR="00A05157" w:rsidRPr="00F901F3" w:rsidRDefault="00A05157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significance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C626B" w14:textId="77777777" w:rsidR="00A05157" w:rsidRPr="00F901F3" w:rsidRDefault="00A05157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criterion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8A000" w14:textId="77777777" w:rsidR="00A05157" w:rsidRPr="00F901F3" w:rsidRDefault="00A05157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F06E1" w14:textId="77777777" w:rsidR="00A05157" w:rsidRPr="00F901F3" w:rsidRDefault="00A05157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7A847" w14:textId="77777777" w:rsidR="00A05157" w:rsidRPr="00F901F3" w:rsidRDefault="00A05157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F6AA8" w14:textId="77777777" w:rsidR="00A05157" w:rsidRPr="00F901F3" w:rsidRDefault="00A05157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4</w:t>
            </w:r>
          </w:p>
        </w:tc>
      </w:tr>
      <w:tr w:rsidR="002B3AE5" w:rsidRPr="00F901F3" w14:paraId="5C74725D" w14:textId="77777777" w:rsidTr="00A05157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62A6D" w14:textId="77777777" w:rsidR="002B3AE5" w:rsidRPr="00F901F3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69ED9" w14:textId="77777777" w:rsidR="002B3AE5" w:rsidRPr="00F901F3" w:rsidRDefault="00A05157" w:rsidP="00A0515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he composition of the paper is clear and well arranged</w:t>
            </w:r>
            <w:r w:rsidR="002B3AE5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(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he content is arranged logically)</w:t>
            </w:r>
            <w:r w:rsidR="002B3AE5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8990F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4D76D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9378E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51CF4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2B3AE5" w:rsidRPr="00F901F3" w14:paraId="0D8DBCEF" w14:textId="77777777" w:rsidTr="00A05157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43CB0" w14:textId="77777777" w:rsidR="002B3AE5" w:rsidRPr="00F901F3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92327" w14:textId="77777777" w:rsidR="002B3AE5" w:rsidRPr="00F901F3" w:rsidRDefault="00A05157" w:rsidP="00A0515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he topic fits the content. 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64258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C0622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09DD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B3002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2B3AE5" w:rsidRPr="00F901F3" w14:paraId="48DE1EEE" w14:textId="77777777" w:rsidTr="00A05157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5C823" w14:textId="77777777" w:rsidR="002B3AE5" w:rsidRPr="00F901F3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2B99BE" w14:textId="77777777" w:rsidR="002B3AE5" w:rsidRPr="00F901F3" w:rsidRDefault="007643D7" w:rsidP="007643D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he a</w:t>
            </w:r>
            <w:r w:rsidR="002B3AE5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bstra</w:t>
            </w:r>
            <w:r w:rsidR="00A05157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ct</w:t>
            </w:r>
            <w:r w:rsidR="002B3AE5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</w:t>
            </w:r>
            <w:r w:rsidR="00A05157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fits the content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5DC40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F4F01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6A557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1DB7C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2B3AE5" w:rsidRPr="00F901F3" w14:paraId="6FFFF11D" w14:textId="77777777" w:rsidTr="00A05157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5661C" w14:textId="77777777" w:rsidR="002B3AE5" w:rsidRPr="00F901F3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3AE4E3" w14:textId="77777777" w:rsidR="002B3AE5" w:rsidRPr="00F901F3" w:rsidRDefault="002B3AE5" w:rsidP="00A0515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K</w:t>
            </w:r>
            <w:r w:rsidR="00A05157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ey words are chosen properly according to the content. 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BB274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9EBC0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5F5E6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74787" w14:textId="77777777" w:rsidR="002B3AE5" w:rsidRPr="00F901F3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</w:tbl>
    <w:p w14:paraId="48D1D51A" w14:textId="77777777" w:rsidR="002B3AE5" w:rsidRPr="00F901F3" w:rsidRDefault="002B3AE5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34E9321E" w14:textId="77777777" w:rsidR="002B3AE5" w:rsidRPr="00F901F3" w:rsidRDefault="00A05157" w:rsidP="006230F8">
      <w:pPr>
        <w:spacing w:after="40" w:line="288" w:lineRule="auto"/>
        <w:jc w:val="both"/>
        <w:rPr>
          <w:sz w:val="24"/>
          <w:szCs w:val="24"/>
          <w:lang w:val="en-GB"/>
        </w:rPr>
      </w:pPr>
      <w:r w:rsidRPr="00F901F3">
        <w:rPr>
          <w:sz w:val="24"/>
          <w:szCs w:val="24"/>
          <w:lang w:val="en-GB"/>
        </w:rPr>
        <w:t>In case of a negative answer, give reasons for it:</w:t>
      </w:r>
    </w:p>
    <w:p w14:paraId="71348369" w14:textId="77777777" w:rsidR="00266353" w:rsidRPr="00F901F3" w:rsidRDefault="0026635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06A23D2C" w14:textId="77777777" w:rsidR="00266353" w:rsidRPr="00F901F3" w:rsidRDefault="0026635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1911755D" w14:textId="77777777" w:rsidR="00F43BDA" w:rsidRPr="00F901F3" w:rsidRDefault="00F43BDA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4DD022FD" w14:textId="77777777" w:rsidR="00852747" w:rsidRPr="00F901F3" w:rsidRDefault="002B3AE5" w:rsidP="006230F8">
      <w:pPr>
        <w:spacing w:after="40" w:line="288" w:lineRule="auto"/>
        <w:jc w:val="both"/>
        <w:rPr>
          <w:b/>
          <w:sz w:val="26"/>
          <w:szCs w:val="26"/>
          <w:lang w:val="en-GB"/>
        </w:rPr>
      </w:pPr>
      <w:r w:rsidRPr="00F901F3">
        <w:rPr>
          <w:b/>
          <w:sz w:val="26"/>
          <w:szCs w:val="26"/>
          <w:lang w:val="en-GB"/>
        </w:rPr>
        <w:t>4</w:t>
      </w:r>
      <w:r w:rsidR="00852747" w:rsidRPr="00F901F3">
        <w:rPr>
          <w:b/>
          <w:sz w:val="26"/>
          <w:szCs w:val="26"/>
          <w:lang w:val="en-GB"/>
        </w:rPr>
        <w:t xml:space="preserve">. </w:t>
      </w:r>
      <w:r w:rsidR="00940741" w:rsidRPr="00F901F3">
        <w:rPr>
          <w:b/>
          <w:sz w:val="26"/>
          <w:szCs w:val="26"/>
          <w:lang w:val="en-GB"/>
        </w:rPr>
        <w:t>Scientific value of the paper.</w:t>
      </w:r>
    </w:p>
    <w:p w14:paraId="44DB1236" w14:textId="77777777" w:rsidR="001540E3" w:rsidRPr="00F901F3" w:rsidRDefault="001540E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tbl>
      <w:tblPr>
        <w:tblW w:w="8558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0"/>
        <w:gridCol w:w="6340"/>
        <w:gridCol w:w="400"/>
        <w:gridCol w:w="400"/>
        <w:gridCol w:w="400"/>
        <w:gridCol w:w="400"/>
      </w:tblGrid>
      <w:tr w:rsidR="00940741" w:rsidRPr="00F901F3" w14:paraId="16A9D813" w14:textId="77777777" w:rsidTr="00940741">
        <w:trPr>
          <w:trHeight w:val="345"/>
        </w:trPr>
        <w:tc>
          <w:tcPr>
            <w:tcW w:w="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67457" w14:textId="77777777" w:rsidR="00940741" w:rsidRPr="00F901F3" w:rsidRDefault="00940741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significance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9F576" w14:textId="77777777" w:rsidR="00940741" w:rsidRPr="00F901F3" w:rsidRDefault="00940741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criterion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A911F" w14:textId="77777777" w:rsidR="00940741" w:rsidRPr="00F901F3" w:rsidRDefault="00940741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E49A0" w14:textId="77777777" w:rsidR="00940741" w:rsidRPr="00F901F3" w:rsidRDefault="00940741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B4029" w14:textId="77777777" w:rsidR="00940741" w:rsidRPr="00F901F3" w:rsidRDefault="00940741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95835" w14:textId="77777777" w:rsidR="00940741" w:rsidRPr="00F901F3" w:rsidRDefault="00940741" w:rsidP="00AA1B9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4</w:t>
            </w:r>
          </w:p>
        </w:tc>
      </w:tr>
      <w:tr w:rsidR="009D41E9" w:rsidRPr="00F901F3" w14:paraId="047D22BD" w14:textId="77777777" w:rsidTr="00940741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1D2F" w14:textId="77777777" w:rsidR="009D41E9" w:rsidRPr="00F901F3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3441B" w14:textId="77777777" w:rsidR="009D41E9" w:rsidRPr="00F901F3" w:rsidRDefault="00940741" w:rsidP="00940741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he text is original. It presents original outcomes </w:t>
            </w:r>
            <w:r w:rsidR="009D41E9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(t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h</w:t>
            </w:r>
            <w:r w:rsidR="009D41E9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eoretic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al</w:t>
            </w:r>
            <w:r w:rsidR="009D41E9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anal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ysis</w:t>
            </w:r>
            <w:r w:rsidR="009D41E9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a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nd</w:t>
            </w:r>
            <w:r w:rsidR="009D41E9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/o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r</w:t>
            </w:r>
            <w:r w:rsidR="009D41E9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research)</w:t>
            </w:r>
            <w:r w:rsidR="009D41E9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883D7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6CC9C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4601A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7A0B5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9D41E9" w:rsidRPr="00F901F3" w14:paraId="37A657A6" w14:textId="77777777" w:rsidTr="00940741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A5E30" w14:textId="77777777" w:rsidR="009D41E9" w:rsidRPr="00F901F3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C33C0" w14:textId="77777777" w:rsidR="009D41E9" w:rsidRPr="00F901F3" w:rsidRDefault="00940741" w:rsidP="00940741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he aim of the paper is appropriate for an expert scientific paper</w:t>
            </w:r>
            <w:r w:rsidR="009D41E9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1E32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54F04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500AD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7DDD8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9D41E9" w:rsidRPr="00F901F3" w14:paraId="14F498A5" w14:textId="77777777" w:rsidTr="00940741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D4D48" w14:textId="77777777" w:rsidR="009D41E9" w:rsidRPr="00F901F3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0A6BB0" w14:textId="77777777" w:rsidR="009D41E9" w:rsidRPr="00F901F3" w:rsidRDefault="007643D7" w:rsidP="007643D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he paper </w:t>
            </w:r>
            <w:r w:rsidR="00940741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heoretically and methodologically 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belongs</w:t>
            </w:r>
            <w:r w:rsidR="00940741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o the</w:t>
            </w:r>
            <w:r w:rsidR="00940741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current scientific discourse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.</w:t>
            </w:r>
            <w:r w:rsidR="00940741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24968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6E808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05F29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F8315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9D41E9" w:rsidRPr="00F901F3" w14:paraId="0482743A" w14:textId="77777777" w:rsidTr="00940741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0A785" w14:textId="77777777" w:rsidR="009D41E9" w:rsidRPr="00F901F3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7747EB" w14:textId="77777777" w:rsidR="009D41E9" w:rsidRPr="00F901F3" w:rsidRDefault="007643D7" w:rsidP="007643D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he paper reflects current state of scientific knowledge of the area.  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F01D3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5D472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3D641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F6856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9D41E9" w:rsidRPr="00F901F3" w14:paraId="6E6F976D" w14:textId="77777777" w:rsidTr="00940741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18567" w14:textId="77777777" w:rsidR="009D41E9" w:rsidRPr="00F901F3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779F8" w14:textId="77777777" w:rsidR="009D41E9" w:rsidRPr="00F901F3" w:rsidRDefault="009D41E9" w:rsidP="007643D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Met</w:t>
            </w:r>
            <w:r w:rsidR="007643D7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h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odolog</w:t>
            </w:r>
            <w:r w:rsidR="007643D7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y is described completely and clearly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BF64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11DD2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1C780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F348B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9D41E9" w:rsidRPr="00F901F3" w14:paraId="49362D0B" w14:textId="77777777" w:rsidTr="00940741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1361F" w14:textId="77777777" w:rsidR="009D41E9" w:rsidRPr="00F901F3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6111E" w14:textId="77777777" w:rsidR="009D41E9" w:rsidRPr="00F901F3" w:rsidRDefault="007643D7" w:rsidP="007643D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he m</w:t>
            </w:r>
            <w:r w:rsidR="009D41E9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et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hods of scientific work used in the contribution are chosen appropriately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B54D0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169C8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3FCAB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0EBE2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9D41E9" w:rsidRPr="00F901F3" w14:paraId="1D04B27E" w14:textId="77777777" w:rsidTr="00940741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E712" w14:textId="77777777" w:rsidR="009D41E9" w:rsidRPr="00F901F3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F82D8" w14:textId="77777777" w:rsidR="009D41E9" w:rsidRPr="00F901F3" w:rsidRDefault="007643D7" w:rsidP="007643D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he methods of scientific work used in the contribution are applied </w:t>
            </w:r>
            <w:r w:rsidR="00607393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c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orrectly. 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B6221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02E4E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D4785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D8359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9D41E9" w:rsidRPr="00F901F3" w14:paraId="69E4A93D" w14:textId="77777777" w:rsidTr="00940741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05859" w14:textId="77777777" w:rsidR="009D41E9" w:rsidRPr="00F901F3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8A4099" w14:textId="77777777" w:rsidR="009D41E9" w:rsidRPr="00F901F3" w:rsidRDefault="00607393" w:rsidP="00607393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Findings are adequately documented</w:t>
            </w:r>
            <w:r w:rsidR="00FB6BB3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D077F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56BC7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48690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B10EA" w14:textId="77777777" w:rsidR="009D41E9" w:rsidRPr="00F901F3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9F529D" w:rsidRPr="00F901F3" w14:paraId="6578BB47" w14:textId="77777777" w:rsidTr="00940741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D66E6" w14:textId="77777777" w:rsidR="009F529D" w:rsidRPr="00F901F3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A141F2" w14:textId="77777777" w:rsidR="009F529D" w:rsidRPr="00F901F3" w:rsidRDefault="00607393" w:rsidP="00607393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he language of the text is </w:t>
            </w:r>
            <w:proofErr w:type="gramStart"/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expert</w:t>
            </w:r>
            <w:proofErr w:type="gramEnd"/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and it uses expert terminology appropriately. 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BCA30" w14:textId="77777777" w:rsidR="009F529D" w:rsidRPr="00F901F3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87525" w14:textId="77777777" w:rsidR="009F529D" w:rsidRPr="00F901F3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2E0E4" w14:textId="77777777" w:rsidR="009F529D" w:rsidRPr="00F901F3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A3323" w14:textId="77777777" w:rsidR="009F529D" w:rsidRPr="00F901F3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</w:tbl>
    <w:p w14:paraId="63B58369" w14:textId="77777777" w:rsidR="001540E3" w:rsidRPr="00F901F3" w:rsidRDefault="001540E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457F2D35" w14:textId="77777777" w:rsidR="00607393" w:rsidRPr="00F901F3" w:rsidRDefault="00607393" w:rsidP="00607393">
      <w:pPr>
        <w:spacing w:after="40" w:line="288" w:lineRule="auto"/>
        <w:jc w:val="both"/>
        <w:rPr>
          <w:sz w:val="24"/>
          <w:szCs w:val="24"/>
          <w:lang w:val="en-GB"/>
        </w:rPr>
      </w:pPr>
      <w:r w:rsidRPr="00F901F3">
        <w:rPr>
          <w:sz w:val="24"/>
          <w:szCs w:val="24"/>
          <w:lang w:val="en-GB"/>
        </w:rPr>
        <w:t>In case of a negative answer, give reasons for it:</w:t>
      </w:r>
    </w:p>
    <w:p w14:paraId="3AF630D5" w14:textId="77777777" w:rsidR="007508EF" w:rsidRPr="00F901F3" w:rsidRDefault="007508EF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11BC2869" w14:textId="77777777" w:rsidR="007508EF" w:rsidRDefault="007508EF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7A66ED21" w14:textId="77777777" w:rsidR="00B13C93" w:rsidRDefault="00B13C9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59A3F28A" w14:textId="77777777" w:rsidR="00B13C93" w:rsidRPr="00F901F3" w:rsidRDefault="00B13C9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019C732D" w14:textId="77777777" w:rsidR="00DB26F2" w:rsidRPr="00F901F3" w:rsidRDefault="00DB26F2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69FB2D0F" w14:textId="77777777" w:rsidR="00351318" w:rsidRPr="00F901F3" w:rsidRDefault="00351318" w:rsidP="006230F8">
      <w:pPr>
        <w:spacing w:after="40" w:line="288" w:lineRule="auto"/>
        <w:jc w:val="both"/>
        <w:rPr>
          <w:b/>
          <w:sz w:val="26"/>
          <w:szCs w:val="26"/>
          <w:lang w:val="en-GB"/>
        </w:rPr>
      </w:pPr>
      <w:r w:rsidRPr="00F901F3">
        <w:rPr>
          <w:b/>
          <w:sz w:val="26"/>
          <w:szCs w:val="26"/>
          <w:lang w:val="en-GB"/>
        </w:rPr>
        <w:lastRenderedPageBreak/>
        <w:t xml:space="preserve">5. </w:t>
      </w:r>
      <w:r w:rsidR="00DF3DC1" w:rsidRPr="00F901F3">
        <w:rPr>
          <w:b/>
          <w:sz w:val="26"/>
          <w:szCs w:val="26"/>
          <w:lang w:val="en-GB"/>
        </w:rPr>
        <w:t>The quality of the language and the formal level of the paper</w:t>
      </w:r>
      <w:r w:rsidR="00044BBD" w:rsidRPr="00F901F3">
        <w:rPr>
          <w:b/>
          <w:sz w:val="26"/>
          <w:szCs w:val="26"/>
          <w:lang w:val="en-GB"/>
        </w:rPr>
        <w:t>.</w:t>
      </w:r>
    </w:p>
    <w:p w14:paraId="63FC7CA1" w14:textId="77777777" w:rsidR="00044BBD" w:rsidRPr="00F901F3" w:rsidRDefault="00044BBD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tbl>
      <w:tblPr>
        <w:tblW w:w="8558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0"/>
        <w:gridCol w:w="6340"/>
        <w:gridCol w:w="400"/>
        <w:gridCol w:w="400"/>
        <w:gridCol w:w="400"/>
        <w:gridCol w:w="400"/>
      </w:tblGrid>
      <w:tr w:rsidR="00DF3DC1" w:rsidRPr="00F901F3" w14:paraId="79C4727E" w14:textId="77777777" w:rsidTr="00DF3DC1">
        <w:trPr>
          <w:trHeight w:val="345"/>
        </w:trPr>
        <w:tc>
          <w:tcPr>
            <w:tcW w:w="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60C2B" w14:textId="77777777" w:rsidR="00DF3DC1" w:rsidRPr="00F901F3" w:rsidRDefault="00DF3DC1" w:rsidP="007E2D3E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significance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DCC19" w14:textId="77777777" w:rsidR="00DF3DC1" w:rsidRPr="00F901F3" w:rsidRDefault="00DF3DC1" w:rsidP="007E2D3E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criterion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BCC4C" w14:textId="77777777" w:rsidR="00DF3DC1" w:rsidRPr="00F901F3" w:rsidRDefault="00DF3DC1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96B0F" w14:textId="77777777" w:rsidR="00DF3DC1" w:rsidRPr="00F901F3" w:rsidRDefault="00DF3DC1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CE40F" w14:textId="77777777" w:rsidR="00DF3DC1" w:rsidRPr="00F901F3" w:rsidRDefault="00DF3DC1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5E37A" w14:textId="77777777" w:rsidR="00DF3DC1" w:rsidRPr="00F901F3" w:rsidRDefault="00DF3DC1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4</w:t>
            </w:r>
          </w:p>
        </w:tc>
      </w:tr>
      <w:tr w:rsidR="004251E7" w:rsidRPr="00F901F3" w14:paraId="70807E8F" w14:textId="77777777" w:rsidTr="00DF3DC1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94E4E" w14:textId="77777777" w:rsidR="004251E7" w:rsidRPr="00F901F3" w:rsidRDefault="00AE6692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DBA8F" w14:textId="77777777" w:rsidR="004251E7" w:rsidRPr="00F901F3" w:rsidRDefault="00DF3DC1" w:rsidP="00DF3DC1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he t</w:t>
            </w:r>
            <w:r w:rsidR="004251E7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ext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is grammatically and stylistically </w:t>
            </w:r>
            <w:r w:rsidR="002B00F4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correct</w:t>
            </w:r>
            <w:r w:rsidR="007F0D27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AF0F1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A327C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F65DD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8636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4251E7" w:rsidRPr="00F901F3" w14:paraId="4DB716BE" w14:textId="77777777" w:rsidTr="00DF3DC1">
        <w:trPr>
          <w:trHeight w:val="345"/>
        </w:trPr>
        <w:tc>
          <w:tcPr>
            <w:tcW w:w="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435F4" w14:textId="77777777" w:rsidR="004251E7" w:rsidRPr="00F901F3" w:rsidRDefault="00AE6692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168AD0" w14:textId="77777777" w:rsidR="004251E7" w:rsidRPr="00F901F3" w:rsidRDefault="002B00F4" w:rsidP="002B00F4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he t</w:t>
            </w:r>
            <w:r w:rsidR="00FC1A83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ext </w:t>
            </w:r>
            <w:r w:rsidR="00803904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(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including abstract</w:t>
            </w:r>
            <w:r w:rsidR="00803904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) 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is clear and comprehensible. </w:t>
            </w: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817BE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3A71E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F1498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5FE3C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4251E7" w:rsidRPr="00F901F3" w14:paraId="2EF8C3DA" w14:textId="77777777" w:rsidTr="00DF3DC1">
        <w:trPr>
          <w:trHeight w:val="345"/>
        </w:trPr>
        <w:tc>
          <w:tcPr>
            <w:tcW w:w="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053CA" w14:textId="77777777" w:rsidR="004251E7" w:rsidRPr="00F901F3" w:rsidRDefault="00AE6692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B1AEA" w14:textId="77777777" w:rsidR="004251E7" w:rsidRPr="00F901F3" w:rsidRDefault="00FC1A83" w:rsidP="00C25E3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Gra</w:t>
            </w:r>
            <w:r w:rsidR="002B00F4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phic level of the paper</w:t>
            </w:r>
            <w:r w:rsidR="000C6886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(gra</w:t>
            </w:r>
            <w:r w:rsidR="002B00F4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phic</w:t>
            </w:r>
            <w:r w:rsidR="000C6886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</w:t>
            </w:r>
            <w:r w:rsidR="002B00F4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arrangement, clarity</w:t>
            </w:r>
            <w:r w:rsidR="00C25E37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of the tables, graphs etc.</w:t>
            </w:r>
            <w:r w:rsidR="000C6886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) </w:t>
            </w:r>
            <w:r w:rsidR="00C25E37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meets the corresponding level.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45521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2AFD3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00D84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34EF5" w14:textId="77777777" w:rsidR="004251E7" w:rsidRPr="00F901F3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</w:tbl>
    <w:p w14:paraId="187E5A8A" w14:textId="77777777" w:rsidR="000C6886" w:rsidRPr="00F901F3" w:rsidRDefault="000C6886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42641987" w14:textId="77777777" w:rsidR="00C25E37" w:rsidRPr="00F901F3" w:rsidRDefault="00C25E37" w:rsidP="00C25E37">
      <w:pPr>
        <w:spacing w:after="40" w:line="288" w:lineRule="auto"/>
        <w:jc w:val="both"/>
        <w:rPr>
          <w:sz w:val="24"/>
          <w:szCs w:val="24"/>
          <w:lang w:val="en-GB"/>
        </w:rPr>
      </w:pPr>
      <w:r w:rsidRPr="00F901F3">
        <w:rPr>
          <w:sz w:val="24"/>
          <w:szCs w:val="24"/>
          <w:lang w:val="en-GB"/>
        </w:rPr>
        <w:t>In case of a negative answer, give reasons for it:</w:t>
      </w:r>
    </w:p>
    <w:p w14:paraId="15342F21" w14:textId="77777777" w:rsidR="000C6886" w:rsidRPr="00F901F3" w:rsidRDefault="000C6886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0E00CBB9" w14:textId="77777777" w:rsidR="00DB26F2" w:rsidRPr="00F901F3" w:rsidRDefault="00DB26F2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4F943DAA" w14:textId="77777777" w:rsidR="00DB26F2" w:rsidRPr="00F901F3" w:rsidRDefault="00DB26F2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050E8B36" w14:textId="77777777" w:rsidR="000C6886" w:rsidRPr="00F901F3" w:rsidRDefault="000C6886" w:rsidP="006230F8">
      <w:pPr>
        <w:spacing w:after="40" w:line="288" w:lineRule="auto"/>
        <w:jc w:val="both"/>
        <w:rPr>
          <w:b/>
          <w:sz w:val="26"/>
          <w:szCs w:val="26"/>
          <w:lang w:val="en-GB"/>
        </w:rPr>
      </w:pPr>
      <w:r w:rsidRPr="00F901F3">
        <w:rPr>
          <w:b/>
          <w:sz w:val="26"/>
          <w:szCs w:val="26"/>
          <w:lang w:val="en-GB"/>
        </w:rPr>
        <w:t xml:space="preserve">6. </w:t>
      </w:r>
      <w:r w:rsidR="00C25E37" w:rsidRPr="00F901F3">
        <w:rPr>
          <w:b/>
          <w:sz w:val="26"/>
          <w:szCs w:val="26"/>
          <w:lang w:val="en-GB"/>
        </w:rPr>
        <w:t>The use of sources</w:t>
      </w:r>
      <w:r w:rsidR="006E2D34" w:rsidRPr="00F901F3">
        <w:rPr>
          <w:b/>
          <w:sz w:val="26"/>
          <w:szCs w:val="26"/>
          <w:lang w:val="en-GB"/>
        </w:rPr>
        <w:t>.</w:t>
      </w:r>
    </w:p>
    <w:p w14:paraId="19FF520A" w14:textId="77777777" w:rsidR="000C6886" w:rsidRPr="00F901F3" w:rsidRDefault="000C6886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tbl>
      <w:tblPr>
        <w:tblW w:w="8558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0"/>
        <w:gridCol w:w="6340"/>
        <w:gridCol w:w="400"/>
        <w:gridCol w:w="400"/>
        <w:gridCol w:w="400"/>
        <w:gridCol w:w="400"/>
      </w:tblGrid>
      <w:tr w:rsidR="00C25E37" w:rsidRPr="00F901F3" w14:paraId="42DD1A98" w14:textId="77777777" w:rsidTr="00C25E37">
        <w:trPr>
          <w:trHeight w:val="345"/>
        </w:trPr>
        <w:tc>
          <w:tcPr>
            <w:tcW w:w="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AFEAE" w14:textId="77777777" w:rsidR="00C25E37" w:rsidRPr="00F901F3" w:rsidRDefault="00C25E37" w:rsidP="007E2D3E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significance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94A21" w14:textId="77777777" w:rsidR="00C25E37" w:rsidRPr="00F901F3" w:rsidRDefault="00C25E37" w:rsidP="007E2D3E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criterion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DA3A3" w14:textId="77777777" w:rsidR="00C25E37" w:rsidRPr="00F901F3" w:rsidRDefault="00C25E37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B8146" w14:textId="77777777" w:rsidR="00C25E37" w:rsidRPr="00F901F3" w:rsidRDefault="00C25E37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B4B32" w14:textId="77777777" w:rsidR="00C25E37" w:rsidRPr="00F901F3" w:rsidRDefault="00C25E37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0A52A" w14:textId="77777777" w:rsidR="00C25E37" w:rsidRPr="00F901F3" w:rsidRDefault="00C25E37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4</w:t>
            </w:r>
          </w:p>
        </w:tc>
      </w:tr>
      <w:tr w:rsidR="000C6886" w:rsidRPr="00F901F3" w14:paraId="35113BEB" w14:textId="77777777" w:rsidTr="00C25E37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206FF" w14:textId="77777777" w:rsidR="000C6886" w:rsidRPr="00F901F3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32CF1" w14:textId="77777777" w:rsidR="000C6886" w:rsidRPr="00F901F3" w:rsidRDefault="00C25E37" w:rsidP="00C25E3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he author uses up to date, relevant and good quality sources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FFE42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9E23F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97488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889F5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0C6886" w:rsidRPr="00F901F3" w14:paraId="254B001A" w14:textId="77777777" w:rsidTr="00C25E37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47DE2" w14:textId="77777777" w:rsidR="000C6886" w:rsidRPr="00F901F3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E4D4D" w14:textId="77777777" w:rsidR="000C6886" w:rsidRPr="00F901F3" w:rsidRDefault="00C25E37" w:rsidP="00C25E3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he author uses up to date external (other than Czech) sources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842BC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5163D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30A3B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C8519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0C6886" w:rsidRPr="00F901F3" w14:paraId="13652302" w14:textId="77777777" w:rsidTr="00C25E37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FAE20" w14:textId="77777777" w:rsidR="000C6886" w:rsidRPr="00F901F3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D7E2CF" w14:textId="77777777" w:rsidR="000C6886" w:rsidRPr="00F901F3" w:rsidRDefault="003D2843" w:rsidP="003D2843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he author uses sources properly</w:t>
            </w:r>
            <w:r w:rsidR="00571B61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(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copied parts of texts are correctly cited)</w:t>
            </w:r>
            <w:r w:rsidR="00571B61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4E93A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44198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530CD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DCE04" w14:textId="77777777" w:rsidR="000C6886" w:rsidRPr="00F901F3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571B61" w:rsidRPr="00F901F3" w14:paraId="071329DB" w14:textId="77777777" w:rsidTr="00C25E37">
        <w:trPr>
          <w:trHeight w:val="34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CB601" w14:textId="77777777" w:rsidR="00571B61" w:rsidRPr="00F901F3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DF19A1" w14:textId="77777777" w:rsidR="00571B61" w:rsidRPr="00F901F3" w:rsidRDefault="003D2843" w:rsidP="003D2843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Bibliography is complete </w:t>
            </w:r>
            <w:r w:rsidR="00571B61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(</w:t>
            </w:r>
            <w:proofErr w:type="gramStart"/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all of</w:t>
            </w:r>
            <w:proofErr w:type="gramEnd"/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the sources cited in the text are included in bibliography</w:t>
            </w:r>
            <w:r w:rsidR="00571B61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72A74" w14:textId="77777777" w:rsidR="00571B61" w:rsidRPr="00F901F3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46C5F" w14:textId="77777777" w:rsidR="00571B61" w:rsidRPr="00F901F3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E5640" w14:textId="77777777" w:rsidR="00571B61" w:rsidRPr="00F901F3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F91A5" w14:textId="77777777" w:rsidR="00571B61" w:rsidRPr="00F901F3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</w:tbl>
    <w:p w14:paraId="053971E8" w14:textId="77777777" w:rsidR="009A627F" w:rsidRPr="00F901F3" w:rsidRDefault="009A627F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07D37F5E" w14:textId="77777777" w:rsidR="00C25E37" w:rsidRPr="00F901F3" w:rsidRDefault="00C25E37" w:rsidP="00C25E37">
      <w:pPr>
        <w:spacing w:after="40" w:line="288" w:lineRule="auto"/>
        <w:jc w:val="both"/>
        <w:rPr>
          <w:sz w:val="24"/>
          <w:szCs w:val="24"/>
          <w:lang w:val="en-GB"/>
        </w:rPr>
      </w:pPr>
      <w:r w:rsidRPr="00F901F3">
        <w:rPr>
          <w:sz w:val="24"/>
          <w:szCs w:val="24"/>
          <w:lang w:val="en-GB"/>
        </w:rPr>
        <w:t>In case of a negative answer, give reasons for it:</w:t>
      </w:r>
    </w:p>
    <w:p w14:paraId="57C9E175" w14:textId="77777777" w:rsidR="009A627F" w:rsidRPr="00F901F3" w:rsidRDefault="009A627F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76DB3B10" w14:textId="77777777" w:rsidR="00B13C93" w:rsidRDefault="00B13C9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5375D4CA" w14:textId="77777777" w:rsidR="002E472E" w:rsidRPr="00F901F3" w:rsidRDefault="002E472E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6A712C83" w14:textId="77777777" w:rsidR="00BE0CC1" w:rsidRPr="00F901F3" w:rsidRDefault="00BE0CC1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12C58358" w14:textId="77777777" w:rsidR="009A627F" w:rsidRPr="00F901F3" w:rsidRDefault="009A627F" w:rsidP="006230F8">
      <w:pPr>
        <w:spacing w:after="40" w:line="288" w:lineRule="auto"/>
        <w:jc w:val="both"/>
        <w:rPr>
          <w:b/>
          <w:sz w:val="26"/>
          <w:szCs w:val="26"/>
          <w:lang w:val="en-GB"/>
        </w:rPr>
      </w:pPr>
      <w:r w:rsidRPr="00F901F3">
        <w:rPr>
          <w:b/>
          <w:sz w:val="26"/>
          <w:szCs w:val="26"/>
          <w:lang w:val="en-GB"/>
        </w:rPr>
        <w:t xml:space="preserve">7. </w:t>
      </w:r>
      <w:r w:rsidR="003D2843" w:rsidRPr="00F901F3">
        <w:rPr>
          <w:b/>
          <w:sz w:val="26"/>
          <w:szCs w:val="26"/>
          <w:lang w:val="en-GB"/>
        </w:rPr>
        <w:t>Other</w:t>
      </w:r>
      <w:r w:rsidR="002B3AE5" w:rsidRPr="00F901F3">
        <w:rPr>
          <w:b/>
          <w:sz w:val="26"/>
          <w:szCs w:val="26"/>
          <w:lang w:val="en-GB"/>
        </w:rPr>
        <w:t xml:space="preserve"> </w:t>
      </w:r>
      <w:r w:rsidR="003D2843" w:rsidRPr="00F901F3">
        <w:rPr>
          <w:b/>
          <w:sz w:val="26"/>
          <w:szCs w:val="26"/>
          <w:lang w:val="en-GB"/>
        </w:rPr>
        <w:t>criteria</w:t>
      </w:r>
      <w:r w:rsidRPr="00F901F3">
        <w:rPr>
          <w:b/>
          <w:sz w:val="26"/>
          <w:szCs w:val="26"/>
          <w:lang w:val="en-GB"/>
        </w:rPr>
        <w:t>.</w:t>
      </w:r>
    </w:p>
    <w:p w14:paraId="3E4C9412" w14:textId="77777777" w:rsidR="00DB26F2" w:rsidRPr="00F901F3" w:rsidRDefault="00DB26F2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1AD94CDC" w14:textId="77777777" w:rsidR="00D07171" w:rsidRDefault="00655EC9" w:rsidP="006230F8">
      <w:pPr>
        <w:spacing w:after="40" w:line="288" w:lineRule="auto"/>
        <w:jc w:val="both"/>
        <w:rPr>
          <w:i/>
          <w:sz w:val="24"/>
          <w:szCs w:val="24"/>
          <w:lang w:val="en-GB"/>
        </w:rPr>
      </w:pPr>
      <w:r w:rsidRPr="00F901F3">
        <w:rPr>
          <w:i/>
          <w:sz w:val="24"/>
          <w:szCs w:val="24"/>
          <w:lang w:val="en-GB"/>
        </w:rPr>
        <w:t>T</w:t>
      </w:r>
      <w:r w:rsidR="008C18CA" w:rsidRPr="00F901F3">
        <w:rPr>
          <w:i/>
          <w:sz w:val="24"/>
          <w:szCs w:val="24"/>
          <w:lang w:val="en-GB"/>
        </w:rPr>
        <w:t>o complete this part of a review is voluntary. However, if you do it, you will spare edito</w:t>
      </w:r>
      <w:r w:rsidR="00B13C93">
        <w:rPr>
          <w:i/>
          <w:sz w:val="24"/>
          <w:szCs w:val="24"/>
          <w:lang w:val="en-GB"/>
        </w:rPr>
        <w:t>rs lot of hard work. Thank you.</w:t>
      </w:r>
    </w:p>
    <w:p w14:paraId="1D6650FE" w14:textId="77777777" w:rsidR="00B13C93" w:rsidRPr="00B13C93" w:rsidRDefault="00B13C9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tbl>
      <w:tblPr>
        <w:tblW w:w="8558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0"/>
        <w:gridCol w:w="6340"/>
        <w:gridCol w:w="800"/>
        <w:gridCol w:w="800"/>
      </w:tblGrid>
      <w:tr w:rsidR="00C25E37" w:rsidRPr="00F901F3" w14:paraId="4036D45A" w14:textId="77777777" w:rsidTr="00B13C93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93DD52B" w14:textId="77777777" w:rsidR="00C25E37" w:rsidRPr="00F901F3" w:rsidRDefault="00C25E37" w:rsidP="007E2D3E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significance</w:t>
            </w:r>
          </w:p>
        </w:tc>
        <w:tc>
          <w:tcPr>
            <w:tcW w:w="6340" w:type="dxa"/>
            <w:shd w:val="clear" w:color="auto" w:fill="auto"/>
            <w:noWrap/>
            <w:vAlign w:val="center"/>
            <w:hideMark/>
          </w:tcPr>
          <w:p w14:paraId="5427DBF7" w14:textId="77777777" w:rsidR="00C25E37" w:rsidRPr="00F901F3" w:rsidRDefault="00C25E37" w:rsidP="007E2D3E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criterion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182E6AA0" w14:textId="77777777" w:rsidR="00C25E37" w:rsidRPr="00F901F3" w:rsidRDefault="00CB3991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yes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47BD3213" w14:textId="77777777" w:rsidR="00C25E37" w:rsidRPr="00F901F3" w:rsidRDefault="00CB3991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i/>
                <w:color w:val="000000"/>
                <w:sz w:val="24"/>
                <w:szCs w:val="24"/>
                <w:lang w:val="en-GB" w:eastAsia="cs-CZ"/>
              </w:rPr>
              <w:t>no</w:t>
            </w:r>
          </w:p>
        </w:tc>
      </w:tr>
      <w:tr w:rsidR="002A62F8" w:rsidRPr="00F901F3" w14:paraId="34A89362" w14:textId="77777777" w:rsidTr="00B13C93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27D452F" w14:textId="77777777" w:rsidR="002A62F8" w:rsidRPr="00F901F3" w:rsidRDefault="002A62F8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  <w:hideMark/>
          </w:tcPr>
          <w:p w14:paraId="6AD3D04C" w14:textId="77777777" w:rsidR="002A62F8" w:rsidRPr="00F901F3" w:rsidRDefault="00CB3991" w:rsidP="00CB3991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he title, a</w:t>
            </w:r>
            <w:r w:rsidR="00553D1D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bstra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c</w:t>
            </w:r>
            <w:r w:rsidR="00553D1D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 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and key words are written in both languages (original language of the text and English)</w:t>
            </w:r>
            <w:r w:rsidR="002E4786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5AEAE49A" w14:textId="77777777" w:rsidR="002A62F8" w:rsidRPr="00F901F3" w:rsidRDefault="002A62F8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0050BE7E" w14:textId="77777777" w:rsidR="002A62F8" w:rsidRPr="00F901F3" w:rsidRDefault="002A62F8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2E4786" w:rsidRPr="00F901F3" w14:paraId="7C417C02" w14:textId="77777777" w:rsidTr="00B13C93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22AE581" w14:textId="77777777" w:rsidR="002E4786" w:rsidRPr="00F901F3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02B351FF" w14:textId="77777777" w:rsidR="002E4786" w:rsidRPr="00F901F3" w:rsidRDefault="00CB3991" w:rsidP="00CB3991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he length of text meets the limit </w:t>
            </w:r>
            <w:r w:rsidR="00553D1D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(1</w:t>
            </w:r>
            <w:r w:rsidR="00B5787C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3</w:t>
            </w:r>
            <w:r w:rsidR="00553D1D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.000 – </w:t>
            </w:r>
            <w:r w:rsidR="00B5787C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18</w:t>
            </w:r>
            <w:r w:rsidR="00553D1D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.000 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characters, including space character</w:t>
            </w:r>
            <w:r w:rsidR="00553D1D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)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345D45BB" w14:textId="77777777" w:rsidR="002E4786" w:rsidRPr="00F901F3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7948E336" w14:textId="77777777" w:rsidR="002E4786" w:rsidRPr="00F901F3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2E4786" w:rsidRPr="00F901F3" w14:paraId="64FA85FE" w14:textId="77777777" w:rsidTr="00B13C93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73F606B" w14:textId="77777777" w:rsidR="002E4786" w:rsidRPr="00F901F3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5562E746" w14:textId="77777777" w:rsidR="002E4786" w:rsidRPr="00F901F3" w:rsidRDefault="00CB3991" w:rsidP="00CB3991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Abstrac</w:t>
            </w:r>
            <w:r w:rsidR="008D60BC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 a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nd</w:t>
            </w:r>
            <w:r w:rsidR="008D60BC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k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ey words meet the limit </w:t>
            </w:r>
            <w:r w:rsidR="008D60BC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(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in Czech</w:t>
            </w:r>
            <w:r w:rsidR="0097565B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/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Slovak and English</w:t>
            </w:r>
            <w:r w:rsidR="0097565B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ogether</w:t>
            </w:r>
            <w:r w:rsidR="008F55AF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</w:t>
            </w:r>
            <w:r w:rsidR="008D60BC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max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imum</w:t>
            </w:r>
            <w:r w:rsidR="008D60BC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</w:t>
            </w:r>
            <w:r w:rsidR="00B5787C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1.500</w:t>
            </w:r>
            <w:r w:rsidR="008D60BC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characters, including space character)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4E4F52C1" w14:textId="77777777" w:rsidR="002E4786" w:rsidRPr="00F901F3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54268649" w14:textId="77777777" w:rsidR="002E4786" w:rsidRPr="00F901F3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2E4786" w:rsidRPr="00F901F3" w14:paraId="5B22ED0A" w14:textId="77777777" w:rsidTr="00B13C93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9F35B8E" w14:textId="77777777" w:rsidR="002E4786" w:rsidRPr="00F901F3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lastRenderedPageBreak/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080C4136" w14:textId="77777777" w:rsidR="002E4786" w:rsidRPr="00F901F3" w:rsidRDefault="00CB3991" w:rsidP="00CB3991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The reference to sources and bibliography fully respect the APA citation norm. 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592E7A60" w14:textId="77777777" w:rsidR="002E4786" w:rsidRPr="00F901F3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671992D5" w14:textId="77777777" w:rsidR="002E4786" w:rsidRPr="00F901F3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BF6F63" w:rsidRPr="00F901F3" w14:paraId="6BCEF09C" w14:textId="77777777" w:rsidTr="00B13C93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5EC758B" w14:textId="77777777" w:rsidR="00BF6F63" w:rsidRPr="00F901F3" w:rsidRDefault="00BF6F63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3B663854" w14:textId="77777777" w:rsidR="00BF6F63" w:rsidRPr="00F901F3" w:rsidRDefault="00CB3991" w:rsidP="006406F3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All </w:t>
            </w:r>
            <w:r w:rsidR="00BF6F63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bibliogra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phic</w:t>
            </w:r>
            <w:r w:rsidR="00BF6F63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 cita</w:t>
            </w:r>
            <w:r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tions are written in L</w:t>
            </w:r>
            <w:r w:rsidR="00BF6F63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 xml:space="preserve">atin </w:t>
            </w:r>
            <w:r w:rsidR="006406F3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alphabet</w:t>
            </w:r>
            <w:r w:rsidR="00BF6F63" w:rsidRPr="00F901F3"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  <w:t>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5B8BB865" w14:textId="77777777" w:rsidR="00BF6F63" w:rsidRPr="00F901F3" w:rsidRDefault="00BF6F63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1A2DD848" w14:textId="77777777" w:rsidR="00BF6F63" w:rsidRPr="00F901F3" w:rsidRDefault="00BF6F63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GB" w:eastAsia="cs-CZ"/>
              </w:rPr>
            </w:pPr>
          </w:p>
        </w:tc>
      </w:tr>
    </w:tbl>
    <w:p w14:paraId="7CF1822F" w14:textId="77777777" w:rsidR="002A62F8" w:rsidRPr="00F901F3" w:rsidRDefault="002A62F8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581C4C78" w14:textId="77777777" w:rsidR="00D07171" w:rsidRPr="00F901F3" w:rsidRDefault="00D07171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50AE7A20" w14:textId="77777777" w:rsidR="00F43BDA" w:rsidRPr="00F901F3" w:rsidRDefault="00F43BDA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508FF1FE" w14:textId="77777777" w:rsidR="006E6185" w:rsidRPr="00F901F3" w:rsidRDefault="00BE0CC1" w:rsidP="006230F8">
      <w:pPr>
        <w:spacing w:after="40" w:line="288" w:lineRule="auto"/>
        <w:jc w:val="both"/>
        <w:rPr>
          <w:sz w:val="24"/>
          <w:szCs w:val="24"/>
          <w:lang w:val="en-GB"/>
        </w:rPr>
      </w:pPr>
      <w:r w:rsidRPr="00F901F3">
        <w:rPr>
          <w:b/>
          <w:sz w:val="26"/>
          <w:szCs w:val="26"/>
          <w:lang w:val="en-GB"/>
        </w:rPr>
        <w:t xml:space="preserve">8. </w:t>
      </w:r>
      <w:r w:rsidR="006406F3" w:rsidRPr="00F901F3">
        <w:rPr>
          <w:b/>
          <w:sz w:val="26"/>
          <w:szCs w:val="26"/>
          <w:lang w:val="en-GB"/>
        </w:rPr>
        <w:t>Further comments, recommendations and notes for the author of the paper</w:t>
      </w:r>
      <w:r w:rsidR="00384F7C" w:rsidRPr="00F901F3">
        <w:rPr>
          <w:b/>
          <w:sz w:val="26"/>
          <w:szCs w:val="26"/>
          <w:lang w:val="en-GB"/>
        </w:rPr>
        <w:t>:</w:t>
      </w:r>
    </w:p>
    <w:p w14:paraId="3D438B58" w14:textId="77777777" w:rsidR="00384F7C" w:rsidRPr="00F901F3" w:rsidRDefault="00C26466" w:rsidP="006230F8">
      <w:pPr>
        <w:spacing w:after="40" w:line="288" w:lineRule="auto"/>
        <w:jc w:val="both"/>
        <w:rPr>
          <w:sz w:val="24"/>
          <w:szCs w:val="24"/>
          <w:lang w:val="en-GB"/>
        </w:rPr>
      </w:pPr>
      <w:r w:rsidRPr="00F901F3">
        <w:rPr>
          <w:sz w:val="24"/>
          <w:szCs w:val="24"/>
          <w:lang w:val="en-GB"/>
        </w:rPr>
        <w:t>…</w:t>
      </w:r>
    </w:p>
    <w:p w14:paraId="6345824A" w14:textId="77777777" w:rsidR="003C1CA3" w:rsidRPr="00F901F3" w:rsidRDefault="003C1CA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7CA42A1E" w14:textId="77777777" w:rsidR="003C1CA3" w:rsidRPr="00F901F3" w:rsidRDefault="003C1CA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40F0CDEA" w14:textId="77777777" w:rsidR="003C1CA3" w:rsidRPr="00F901F3" w:rsidRDefault="003C1CA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71185E26" w14:textId="77777777" w:rsidR="00BE0CC1" w:rsidRPr="00F901F3" w:rsidRDefault="00BE0CC1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4EE0D755" w14:textId="77777777" w:rsidR="00BE0CC1" w:rsidRPr="00F901F3" w:rsidRDefault="00BE0CC1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22B1B7B7" w14:textId="77777777" w:rsidR="00BE0CC1" w:rsidRPr="00F901F3" w:rsidRDefault="00BE0CC1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16E1A72C" w14:textId="77777777" w:rsidR="00F21EC2" w:rsidRPr="00F901F3" w:rsidRDefault="00F21EC2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69D70598" w14:textId="77777777" w:rsidR="00BE0CC1" w:rsidRPr="00F901F3" w:rsidRDefault="00BE0CC1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78FE8469" w14:textId="77777777" w:rsidR="00BE0CC1" w:rsidRPr="00F901F3" w:rsidRDefault="00BE0CC1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572ABB6F" w14:textId="77777777" w:rsidR="00BE0CC1" w:rsidRPr="00F901F3" w:rsidRDefault="00BE0CC1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1D6584F1" w14:textId="77777777" w:rsidR="006E6185" w:rsidRPr="00F901F3" w:rsidRDefault="006406F3" w:rsidP="006230F8">
      <w:pPr>
        <w:spacing w:after="40" w:line="288" w:lineRule="auto"/>
        <w:jc w:val="both"/>
        <w:rPr>
          <w:b/>
          <w:sz w:val="26"/>
          <w:szCs w:val="26"/>
          <w:lang w:val="en-GB"/>
        </w:rPr>
      </w:pPr>
      <w:r w:rsidRPr="00F901F3">
        <w:rPr>
          <w:b/>
          <w:sz w:val="26"/>
          <w:szCs w:val="26"/>
          <w:lang w:val="en-GB"/>
        </w:rPr>
        <w:t>Final assessment</w:t>
      </w:r>
      <w:r w:rsidR="000B388D" w:rsidRPr="00F901F3">
        <w:rPr>
          <w:sz w:val="26"/>
          <w:szCs w:val="26"/>
          <w:lang w:val="en-GB"/>
        </w:rPr>
        <w:t xml:space="preserve"> </w:t>
      </w:r>
      <w:r w:rsidR="00384F7C" w:rsidRPr="00F901F3">
        <w:rPr>
          <w:i/>
          <w:sz w:val="26"/>
          <w:szCs w:val="26"/>
          <w:lang w:val="en-GB"/>
        </w:rPr>
        <w:t>(</w:t>
      </w:r>
      <w:r w:rsidRPr="00F901F3">
        <w:rPr>
          <w:i/>
          <w:sz w:val="26"/>
          <w:szCs w:val="26"/>
          <w:lang w:val="en-GB"/>
        </w:rPr>
        <w:t>underline or highlight according to your choice the final recommendation</w:t>
      </w:r>
      <w:r w:rsidR="00BA5F0F" w:rsidRPr="00F901F3">
        <w:rPr>
          <w:i/>
          <w:sz w:val="26"/>
          <w:szCs w:val="26"/>
          <w:lang w:val="en-GB"/>
        </w:rPr>
        <w:t>)</w:t>
      </w:r>
      <w:r w:rsidR="00BA5F0F" w:rsidRPr="00F901F3">
        <w:rPr>
          <w:sz w:val="26"/>
          <w:szCs w:val="26"/>
          <w:lang w:val="en-GB"/>
        </w:rPr>
        <w:t>:</w:t>
      </w:r>
    </w:p>
    <w:p w14:paraId="5AA9CF71" w14:textId="77777777" w:rsidR="00BA5F0F" w:rsidRPr="00F901F3" w:rsidRDefault="00BA5F0F" w:rsidP="006230F8">
      <w:pPr>
        <w:spacing w:after="40" w:line="288" w:lineRule="auto"/>
        <w:jc w:val="both"/>
        <w:rPr>
          <w:sz w:val="26"/>
          <w:szCs w:val="26"/>
          <w:lang w:val="en-GB"/>
        </w:rPr>
      </w:pPr>
    </w:p>
    <w:p w14:paraId="3F87FD3D" w14:textId="77777777" w:rsidR="006406F3" w:rsidRPr="00F901F3" w:rsidRDefault="006406F3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  <w:lang w:val="en-GB"/>
        </w:rPr>
      </w:pPr>
      <w:r w:rsidRPr="00F901F3">
        <w:rPr>
          <w:sz w:val="26"/>
          <w:szCs w:val="26"/>
          <w:lang w:val="en-GB"/>
        </w:rPr>
        <w:t>Reco</w:t>
      </w:r>
      <w:r w:rsidR="002E472E">
        <w:rPr>
          <w:sz w:val="26"/>
          <w:szCs w:val="26"/>
          <w:lang w:val="en-GB"/>
        </w:rPr>
        <w:t>mmend this paper for publishing.</w:t>
      </w:r>
    </w:p>
    <w:p w14:paraId="5F0AE92C" w14:textId="77777777" w:rsidR="006406F3" w:rsidRPr="00F901F3" w:rsidRDefault="006406F3" w:rsidP="006406F3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  <w:lang w:val="en-GB"/>
        </w:rPr>
      </w:pPr>
      <w:r w:rsidRPr="00F901F3">
        <w:rPr>
          <w:sz w:val="26"/>
          <w:szCs w:val="26"/>
          <w:lang w:val="en-GB"/>
        </w:rPr>
        <w:t>Recommend this paper for publishing after minor changes (without further asse</w:t>
      </w:r>
      <w:r w:rsidR="002E472E">
        <w:rPr>
          <w:sz w:val="26"/>
          <w:szCs w:val="26"/>
          <w:lang w:val="en-GB"/>
        </w:rPr>
        <w:t>ssment of the reviewer).</w:t>
      </w:r>
    </w:p>
    <w:p w14:paraId="40A018EC" w14:textId="77777777" w:rsidR="006406F3" w:rsidRPr="00F901F3" w:rsidRDefault="006406F3" w:rsidP="006406F3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  <w:lang w:val="en-GB"/>
        </w:rPr>
      </w:pPr>
      <w:r w:rsidRPr="00F901F3">
        <w:rPr>
          <w:sz w:val="26"/>
          <w:szCs w:val="26"/>
          <w:lang w:val="en-GB"/>
        </w:rPr>
        <w:t xml:space="preserve">Recommend this paper for </w:t>
      </w:r>
      <w:r w:rsidR="000514E4" w:rsidRPr="00F901F3">
        <w:rPr>
          <w:sz w:val="26"/>
          <w:szCs w:val="26"/>
          <w:lang w:val="en-GB"/>
        </w:rPr>
        <w:t>repeated assessment of a reviewer after the</w:t>
      </w:r>
      <w:r w:rsidRPr="00F901F3">
        <w:rPr>
          <w:sz w:val="26"/>
          <w:szCs w:val="26"/>
          <w:lang w:val="en-GB"/>
        </w:rPr>
        <w:t xml:space="preserve"> serious </w:t>
      </w:r>
      <w:r w:rsidR="000514E4" w:rsidRPr="00F901F3">
        <w:rPr>
          <w:sz w:val="26"/>
          <w:szCs w:val="26"/>
          <w:lang w:val="en-GB"/>
        </w:rPr>
        <w:t>imperfections are revised</w:t>
      </w:r>
      <w:r w:rsidR="002E472E">
        <w:rPr>
          <w:sz w:val="26"/>
          <w:szCs w:val="26"/>
          <w:lang w:val="en-GB"/>
        </w:rPr>
        <w:t>.</w:t>
      </w:r>
    </w:p>
    <w:p w14:paraId="58E8EAB4" w14:textId="77777777" w:rsidR="000514E4" w:rsidRPr="00F901F3" w:rsidRDefault="000514E4" w:rsidP="000514E4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  <w:lang w:val="en-GB"/>
        </w:rPr>
      </w:pPr>
      <w:r w:rsidRPr="00F901F3">
        <w:rPr>
          <w:sz w:val="26"/>
          <w:szCs w:val="26"/>
          <w:lang w:val="en-GB"/>
        </w:rPr>
        <w:t>The paper is not recommended</w:t>
      </w:r>
      <w:r w:rsidR="002E472E">
        <w:rPr>
          <w:sz w:val="26"/>
          <w:szCs w:val="26"/>
          <w:lang w:val="en-GB"/>
        </w:rPr>
        <w:t xml:space="preserve"> for publishing.</w:t>
      </w:r>
    </w:p>
    <w:p w14:paraId="7A80D47A" w14:textId="77777777" w:rsidR="00720D06" w:rsidRPr="00F901F3" w:rsidRDefault="00720D06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3B644B66" w14:textId="77777777" w:rsidR="00F21EC2" w:rsidRPr="00F901F3" w:rsidRDefault="00F21EC2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11AD644B" w14:textId="77777777" w:rsidR="00F21EC2" w:rsidRPr="00F901F3" w:rsidRDefault="00F21EC2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43ED5BBA" w14:textId="77777777" w:rsidR="003C1CA3" w:rsidRPr="00F901F3" w:rsidRDefault="003C1CA3" w:rsidP="006230F8">
      <w:pPr>
        <w:spacing w:after="40" w:line="288" w:lineRule="auto"/>
        <w:jc w:val="both"/>
        <w:rPr>
          <w:sz w:val="24"/>
          <w:szCs w:val="24"/>
          <w:lang w:val="en-GB"/>
        </w:rPr>
      </w:pPr>
    </w:p>
    <w:p w14:paraId="03E4B72E" w14:textId="77777777" w:rsidR="009528B8" w:rsidRPr="00F901F3" w:rsidRDefault="00312EB9" w:rsidP="006230F8">
      <w:pPr>
        <w:spacing w:after="40" w:line="288" w:lineRule="auto"/>
        <w:jc w:val="both"/>
        <w:rPr>
          <w:sz w:val="24"/>
          <w:szCs w:val="24"/>
          <w:lang w:val="en-GB"/>
        </w:rPr>
      </w:pPr>
      <w:r w:rsidRPr="00F901F3">
        <w:rPr>
          <w:sz w:val="24"/>
          <w:szCs w:val="24"/>
          <w:lang w:val="en-GB"/>
        </w:rPr>
        <w:t>Dat</w:t>
      </w:r>
      <w:r w:rsidR="000514E4" w:rsidRPr="00F901F3">
        <w:rPr>
          <w:sz w:val="24"/>
          <w:szCs w:val="24"/>
          <w:lang w:val="en-GB"/>
        </w:rPr>
        <w:t>e of completing this review</w:t>
      </w:r>
      <w:r w:rsidRPr="00F901F3">
        <w:rPr>
          <w:sz w:val="24"/>
          <w:szCs w:val="24"/>
          <w:lang w:val="en-GB"/>
        </w:rPr>
        <w:t>: …</w:t>
      </w:r>
    </w:p>
    <w:sectPr w:rsidR="009528B8" w:rsidRPr="00F901F3" w:rsidSect="00905EE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349741" w14:textId="77777777" w:rsidR="00D52043" w:rsidRDefault="00D52043" w:rsidP="00401E01">
      <w:pPr>
        <w:spacing w:after="0" w:line="240" w:lineRule="auto"/>
      </w:pPr>
      <w:r>
        <w:separator/>
      </w:r>
    </w:p>
  </w:endnote>
  <w:endnote w:type="continuationSeparator" w:id="0">
    <w:p w14:paraId="20BC9DC2" w14:textId="77777777" w:rsidR="00D52043" w:rsidRDefault="00D52043" w:rsidP="00401E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7F4976" w14:textId="77777777" w:rsidR="00D52043" w:rsidRDefault="00D52043" w:rsidP="00401E01">
      <w:pPr>
        <w:spacing w:after="0" w:line="240" w:lineRule="auto"/>
      </w:pPr>
      <w:r>
        <w:separator/>
      </w:r>
    </w:p>
  </w:footnote>
  <w:footnote w:type="continuationSeparator" w:id="0">
    <w:p w14:paraId="7FDF8C6B" w14:textId="77777777" w:rsidR="00D52043" w:rsidRDefault="00D52043" w:rsidP="00401E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 w15:restartNumberingAfterBreak="0">
    <w:nsid w:val="08F24D79"/>
    <w:multiLevelType w:val="hybridMultilevel"/>
    <w:tmpl w:val="B60A47E0"/>
    <w:lvl w:ilvl="0" w:tplc="4616322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33B90"/>
    <w:multiLevelType w:val="multilevel"/>
    <w:tmpl w:val="776CE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1326175"/>
    <w:multiLevelType w:val="hybridMultilevel"/>
    <w:tmpl w:val="9D647C56"/>
    <w:lvl w:ilvl="0" w:tplc="F9C808D8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F026C"/>
    <w:multiLevelType w:val="hybridMultilevel"/>
    <w:tmpl w:val="98B4E0E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C3DE7"/>
    <w:multiLevelType w:val="hybridMultilevel"/>
    <w:tmpl w:val="F5B83DF0"/>
    <w:lvl w:ilvl="0" w:tplc="04050001">
      <w:start w:val="1"/>
      <w:numFmt w:val="bullet"/>
      <w:lvlText w:val=""/>
      <w:lvlJc w:val="left"/>
      <w:pPr>
        <w:ind w:left="23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30" w:hanging="360"/>
      </w:pPr>
      <w:rPr>
        <w:rFonts w:ascii="Wingdings" w:hAnsi="Wingdings" w:hint="default"/>
      </w:rPr>
    </w:lvl>
  </w:abstractNum>
  <w:abstractNum w:abstractNumId="5" w15:restartNumberingAfterBreak="0">
    <w:nsid w:val="1E9D191E"/>
    <w:multiLevelType w:val="hybridMultilevel"/>
    <w:tmpl w:val="8D9299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33D55"/>
    <w:multiLevelType w:val="multilevel"/>
    <w:tmpl w:val="6C1A7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775751A"/>
    <w:multiLevelType w:val="multilevel"/>
    <w:tmpl w:val="63843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28661B40"/>
    <w:multiLevelType w:val="hybridMultilevel"/>
    <w:tmpl w:val="1200E80C"/>
    <w:lvl w:ilvl="0" w:tplc="9D58BA92">
      <w:start w:val="1"/>
      <w:numFmt w:val="decimal"/>
      <w:lvlText w:val="%1)"/>
      <w:lvlJc w:val="left"/>
      <w:pPr>
        <w:ind w:left="360" w:hanging="360"/>
      </w:pPr>
      <w:rPr>
        <w:rFonts w:hint="default"/>
        <w:b/>
        <w:i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66C5C"/>
    <w:multiLevelType w:val="multilevel"/>
    <w:tmpl w:val="CE30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96A57B4"/>
    <w:multiLevelType w:val="multilevel"/>
    <w:tmpl w:val="C592F01E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DB41DE"/>
    <w:multiLevelType w:val="hybridMultilevel"/>
    <w:tmpl w:val="034E1A9C"/>
    <w:lvl w:ilvl="0" w:tplc="0405000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12" w15:restartNumberingAfterBreak="0">
    <w:nsid w:val="492C700E"/>
    <w:multiLevelType w:val="hybridMultilevel"/>
    <w:tmpl w:val="5192C9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5C1815"/>
    <w:multiLevelType w:val="hybridMultilevel"/>
    <w:tmpl w:val="717652B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5F5C66"/>
    <w:multiLevelType w:val="hybridMultilevel"/>
    <w:tmpl w:val="F18E90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45D52"/>
    <w:multiLevelType w:val="hybridMultilevel"/>
    <w:tmpl w:val="19DEDF54"/>
    <w:lvl w:ilvl="0" w:tplc="25044D62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449203D"/>
    <w:multiLevelType w:val="hybridMultilevel"/>
    <w:tmpl w:val="4E767D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B431BB"/>
    <w:multiLevelType w:val="hybridMultilevel"/>
    <w:tmpl w:val="4E767D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11"/>
  </w:num>
  <w:num w:numId="5">
    <w:abstractNumId w:val="4"/>
  </w:num>
  <w:num w:numId="6">
    <w:abstractNumId w:val="1"/>
  </w:num>
  <w:num w:numId="7">
    <w:abstractNumId w:val="6"/>
  </w:num>
  <w:num w:numId="8">
    <w:abstractNumId w:val="10"/>
  </w:num>
  <w:num w:numId="9">
    <w:abstractNumId w:val="8"/>
  </w:num>
  <w:num w:numId="10">
    <w:abstractNumId w:val="3"/>
  </w:num>
  <w:num w:numId="11">
    <w:abstractNumId w:val="13"/>
  </w:num>
  <w:num w:numId="12">
    <w:abstractNumId w:val="15"/>
  </w:num>
  <w:num w:numId="13">
    <w:abstractNumId w:val="17"/>
  </w:num>
  <w:num w:numId="14">
    <w:abstractNumId w:val="14"/>
  </w:num>
  <w:num w:numId="15">
    <w:abstractNumId w:val="16"/>
  </w:num>
  <w:num w:numId="16">
    <w:abstractNumId w:val="5"/>
  </w:num>
  <w:num w:numId="17">
    <w:abstractNumId w:val="2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zQzt7AwMDczNjNS0lEKTi0uzszPAykwqgUA8Db40ywAAAA="/>
  </w:docVars>
  <w:rsids>
    <w:rsidRoot w:val="00B459D4"/>
    <w:rsid w:val="00007BA0"/>
    <w:rsid w:val="00010620"/>
    <w:rsid w:val="00017179"/>
    <w:rsid w:val="000244CF"/>
    <w:rsid w:val="00026AB3"/>
    <w:rsid w:val="00033287"/>
    <w:rsid w:val="000419B0"/>
    <w:rsid w:val="00042B97"/>
    <w:rsid w:val="00044BBD"/>
    <w:rsid w:val="000514E4"/>
    <w:rsid w:val="00052662"/>
    <w:rsid w:val="000530BB"/>
    <w:rsid w:val="00053239"/>
    <w:rsid w:val="00060534"/>
    <w:rsid w:val="00074053"/>
    <w:rsid w:val="00077FB4"/>
    <w:rsid w:val="000807A2"/>
    <w:rsid w:val="00085B1A"/>
    <w:rsid w:val="000924C6"/>
    <w:rsid w:val="000944B2"/>
    <w:rsid w:val="00096B40"/>
    <w:rsid w:val="000A289C"/>
    <w:rsid w:val="000B030A"/>
    <w:rsid w:val="000B31F3"/>
    <w:rsid w:val="000B388D"/>
    <w:rsid w:val="000B765D"/>
    <w:rsid w:val="000C0072"/>
    <w:rsid w:val="000C0DF6"/>
    <w:rsid w:val="000C184A"/>
    <w:rsid w:val="000C585B"/>
    <w:rsid w:val="000C6886"/>
    <w:rsid w:val="000D1049"/>
    <w:rsid w:val="000E1C20"/>
    <w:rsid w:val="000E26C1"/>
    <w:rsid w:val="000E53EF"/>
    <w:rsid w:val="000F38E0"/>
    <w:rsid w:val="000F5427"/>
    <w:rsid w:val="00107C34"/>
    <w:rsid w:val="00111B1F"/>
    <w:rsid w:val="00117DFF"/>
    <w:rsid w:val="001342BD"/>
    <w:rsid w:val="00140DC3"/>
    <w:rsid w:val="00143075"/>
    <w:rsid w:val="001540E3"/>
    <w:rsid w:val="001601D9"/>
    <w:rsid w:val="00162B3F"/>
    <w:rsid w:val="0017083F"/>
    <w:rsid w:val="0018496D"/>
    <w:rsid w:val="00185A66"/>
    <w:rsid w:val="001A4B1A"/>
    <w:rsid w:val="001B0657"/>
    <w:rsid w:val="001B1500"/>
    <w:rsid w:val="001C0A25"/>
    <w:rsid w:val="001C3A5B"/>
    <w:rsid w:val="001C6D77"/>
    <w:rsid w:val="001E02CD"/>
    <w:rsid w:val="001F0B77"/>
    <w:rsid w:val="001F5CDE"/>
    <w:rsid w:val="0022318E"/>
    <w:rsid w:val="00234D3B"/>
    <w:rsid w:val="00237CA4"/>
    <w:rsid w:val="002404C0"/>
    <w:rsid w:val="00266353"/>
    <w:rsid w:val="00270EBD"/>
    <w:rsid w:val="00276FDA"/>
    <w:rsid w:val="00284637"/>
    <w:rsid w:val="002959F4"/>
    <w:rsid w:val="002A0A6D"/>
    <w:rsid w:val="002A62F8"/>
    <w:rsid w:val="002B00F4"/>
    <w:rsid w:val="002B0102"/>
    <w:rsid w:val="002B1B02"/>
    <w:rsid w:val="002B3AE5"/>
    <w:rsid w:val="002C0940"/>
    <w:rsid w:val="002D164D"/>
    <w:rsid w:val="002D165E"/>
    <w:rsid w:val="002D4414"/>
    <w:rsid w:val="002D4B43"/>
    <w:rsid w:val="002D622D"/>
    <w:rsid w:val="002E472E"/>
    <w:rsid w:val="002E4786"/>
    <w:rsid w:val="003018FB"/>
    <w:rsid w:val="00312EB9"/>
    <w:rsid w:val="00340159"/>
    <w:rsid w:val="00344473"/>
    <w:rsid w:val="0034581B"/>
    <w:rsid w:val="00351192"/>
    <w:rsid w:val="00351318"/>
    <w:rsid w:val="003542B6"/>
    <w:rsid w:val="00354ABB"/>
    <w:rsid w:val="0036637D"/>
    <w:rsid w:val="00367674"/>
    <w:rsid w:val="003833EF"/>
    <w:rsid w:val="00384F7C"/>
    <w:rsid w:val="003854B1"/>
    <w:rsid w:val="00393EBD"/>
    <w:rsid w:val="003B2BB9"/>
    <w:rsid w:val="003B4172"/>
    <w:rsid w:val="003C1CA3"/>
    <w:rsid w:val="003D0D6A"/>
    <w:rsid w:val="003D146A"/>
    <w:rsid w:val="003D2843"/>
    <w:rsid w:val="003E301B"/>
    <w:rsid w:val="00401E01"/>
    <w:rsid w:val="00404B6D"/>
    <w:rsid w:val="00407F6E"/>
    <w:rsid w:val="00415EF2"/>
    <w:rsid w:val="004251E7"/>
    <w:rsid w:val="004267B1"/>
    <w:rsid w:val="00440E2A"/>
    <w:rsid w:val="00463A28"/>
    <w:rsid w:val="00464C0B"/>
    <w:rsid w:val="00466BC1"/>
    <w:rsid w:val="00472517"/>
    <w:rsid w:val="004744F5"/>
    <w:rsid w:val="004745AD"/>
    <w:rsid w:val="0047511F"/>
    <w:rsid w:val="004856FC"/>
    <w:rsid w:val="004A5537"/>
    <w:rsid w:val="004A7047"/>
    <w:rsid w:val="004B335E"/>
    <w:rsid w:val="004C2CEC"/>
    <w:rsid w:val="004C4322"/>
    <w:rsid w:val="004C4F34"/>
    <w:rsid w:val="004E4233"/>
    <w:rsid w:val="004F671A"/>
    <w:rsid w:val="004F6AA1"/>
    <w:rsid w:val="00501ABA"/>
    <w:rsid w:val="00517572"/>
    <w:rsid w:val="00540CB0"/>
    <w:rsid w:val="00545063"/>
    <w:rsid w:val="00553D1D"/>
    <w:rsid w:val="005635F0"/>
    <w:rsid w:val="005715D7"/>
    <w:rsid w:val="00571B61"/>
    <w:rsid w:val="005A668D"/>
    <w:rsid w:val="005A7390"/>
    <w:rsid w:val="005B2479"/>
    <w:rsid w:val="005C5CD9"/>
    <w:rsid w:val="005C5E4C"/>
    <w:rsid w:val="005C7BFE"/>
    <w:rsid w:val="005D47EF"/>
    <w:rsid w:val="005E55F3"/>
    <w:rsid w:val="005F4C8C"/>
    <w:rsid w:val="0060144B"/>
    <w:rsid w:val="00607393"/>
    <w:rsid w:val="00610F43"/>
    <w:rsid w:val="006230F8"/>
    <w:rsid w:val="0062364A"/>
    <w:rsid w:val="006406F3"/>
    <w:rsid w:val="00644484"/>
    <w:rsid w:val="00655EC9"/>
    <w:rsid w:val="00685AAF"/>
    <w:rsid w:val="00691545"/>
    <w:rsid w:val="006940D5"/>
    <w:rsid w:val="00694436"/>
    <w:rsid w:val="00695D23"/>
    <w:rsid w:val="006A6E40"/>
    <w:rsid w:val="006B43E7"/>
    <w:rsid w:val="006B4B99"/>
    <w:rsid w:val="006C1424"/>
    <w:rsid w:val="006D39A5"/>
    <w:rsid w:val="006E2D34"/>
    <w:rsid w:val="006E4774"/>
    <w:rsid w:val="006E6185"/>
    <w:rsid w:val="00704624"/>
    <w:rsid w:val="007046DC"/>
    <w:rsid w:val="00720D06"/>
    <w:rsid w:val="007347B6"/>
    <w:rsid w:val="00734C2B"/>
    <w:rsid w:val="007373E8"/>
    <w:rsid w:val="00745C32"/>
    <w:rsid w:val="007508EF"/>
    <w:rsid w:val="0075437C"/>
    <w:rsid w:val="007568D0"/>
    <w:rsid w:val="00756992"/>
    <w:rsid w:val="007643D7"/>
    <w:rsid w:val="00767AB0"/>
    <w:rsid w:val="00775528"/>
    <w:rsid w:val="007A350B"/>
    <w:rsid w:val="007A720B"/>
    <w:rsid w:val="007B60F1"/>
    <w:rsid w:val="007C1833"/>
    <w:rsid w:val="007C2464"/>
    <w:rsid w:val="007C4926"/>
    <w:rsid w:val="007D3491"/>
    <w:rsid w:val="007E2D3E"/>
    <w:rsid w:val="007F0D27"/>
    <w:rsid w:val="00803904"/>
    <w:rsid w:val="008060EA"/>
    <w:rsid w:val="00812F2E"/>
    <w:rsid w:val="00815ECD"/>
    <w:rsid w:val="00823CAD"/>
    <w:rsid w:val="00826EC5"/>
    <w:rsid w:val="00837940"/>
    <w:rsid w:val="008505AD"/>
    <w:rsid w:val="0085100D"/>
    <w:rsid w:val="00852747"/>
    <w:rsid w:val="008531E5"/>
    <w:rsid w:val="00856E5F"/>
    <w:rsid w:val="00857F30"/>
    <w:rsid w:val="00861F61"/>
    <w:rsid w:val="008666F4"/>
    <w:rsid w:val="0087145F"/>
    <w:rsid w:val="00875FF7"/>
    <w:rsid w:val="00881876"/>
    <w:rsid w:val="0088425C"/>
    <w:rsid w:val="008863D7"/>
    <w:rsid w:val="00895254"/>
    <w:rsid w:val="008A4E61"/>
    <w:rsid w:val="008B1A0A"/>
    <w:rsid w:val="008C18CA"/>
    <w:rsid w:val="008C505D"/>
    <w:rsid w:val="008C5349"/>
    <w:rsid w:val="008D366A"/>
    <w:rsid w:val="008D60BC"/>
    <w:rsid w:val="008E41FF"/>
    <w:rsid w:val="008E4F1E"/>
    <w:rsid w:val="008F046C"/>
    <w:rsid w:val="008F55AF"/>
    <w:rsid w:val="00900F49"/>
    <w:rsid w:val="00905EE6"/>
    <w:rsid w:val="009127F3"/>
    <w:rsid w:val="0091583C"/>
    <w:rsid w:val="00916EDC"/>
    <w:rsid w:val="0092294E"/>
    <w:rsid w:val="0092713B"/>
    <w:rsid w:val="00930827"/>
    <w:rsid w:val="00940741"/>
    <w:rsid w:val="0094107A"/>
    <w:rsid w:val="0095159A"/>
    <w:rsid w:val="009528B8"/>
    <w:rsid w:val="00960880"/>
    <w:rsid w:val="00962793"/>
    <w:rsid w:val="00974701"/>
    <w:rsid w:val="0097565B"/>
    <w:rsid w:val="009765A2"/>
    <w:rsid w:val="00977ECE"/>
    <w:rsid w:val="0099576D"/>
    <w:rsid w:val="009A627F"/>
    <w:rsid w:val="009B1D0F"/>
    <w:rsid w:val="009B751C"/>
    <w:rsid w:val="009C1560"/>
    <w:rsid w:val="009C1809"/>
    <w:rsid w:val="009C39AB"/>
    <w:rsid w:val="009D41E9"/>
    <w:rsid w:val="009E05AD"/>
    <w:rsid w:val="009E14C8"/>
    <w:rsid w:val="009E4052"/>
    <w:rsid w:val="009E4283"/>
    <w:rsid w:val="009E4B45"/>
    <w:rsid w:val="009F529D"/>
    <w:rsid w:val="009F7EDC"/>
    <w:rsid w:val="00A033D8"/>
    <w:rsid w:val="00A05157"/>
    <w:rsid w:val="00A33E5D"/>
    <w:rsid w:val="00A3752A"/>
    <w:rsid w:val="00A420D3"/>
    <w:rsid w:val="00A502C8"/>
    <w:rsid w:val="00A50B9E"/>
    <w:rsid w:val="00A529B0"/>
    <w:rsid w:val="00A537D6"/>
    <w:rsid w:val="00A665BD"/>
    <w:rsid w:val="00A67FDE"/>
    <w:rsid w:val="00A72FBC"/>
    <w:rsid w:val="00A838F6"/>
    <w:rsid w:val="00A84187"/>
    <w:rsid w:val="00A86CF1"/>
    <w:rsid w:val="00A9457C"/>
    <w:rsid w:val="00AA1B9C"/>
    <w:rsid w:val="00AA3D7F"/>
    <w:rsid w:val="00AA44F4"/>
    <w:rsid w:val="00AA63C5"/>
    <w:rsid w:val="00AB1AB3"/>
    <w:rsid w:val="00AD050D"/>
    <w:rsid w:val="00AE0C20"/>
    <w:rsid w:val="00AE6692"/>
    <w:rsid w:val="00AE6909"/>
    <w:rsid w:val="00AF70E6"/>
    <w:rsid w:val="00B06089"/>
    <w:rsid w:val="00B13C93"/>
    <w:rsid w:val="00B17134"/>
    <w:rsid w:val="00B1741B"/>
    <w:rsid w:val="00B209A5"/>
    <w:rsid w:val="00B26EC2"/>
    <w:rsid w:val="00B459D4"/>
    <w:rsid w:val="00B5152D"/>
    <w:rsid w:val="00B570C7"/>
    <w:rsid w:val="00B5787C"/>
    <w:rsid w:val="00B602E0"/>
    <w:rsid w:val="00B6248D"/>
    <w:rsid w:val="00B63DA4"/>
    <w:rsid w:val="00B65A06"/>
    <w:rsid w:val="00B678B3"/>
    <w:rsid w:val="00B742E6"/>
    <w:rsid w:val="00B85DA9"/>
    <w:rsid w:val="00BA3209"/>
    <w:rsid w:val="00BA5F0F"/>
    <w:rsid w:val="00BB39C6"/>
    <w:rsid w:val="00BB565D"/>
    <w:rsid w:val="00BC7442"/>
    <w:rsid w:val="00BD6D1A"/>
    <w:rsid w:val="00BE0CC1"/>
    <w:rsid w:val="00BE1DEF"/>
    <w:rsid w:val="00BF6F63"/>
    <w:rsid w:val="00C12369"/>
    <w:rsid w:val="00C144D9"/>
    <w:rsid w:val="00C157AA"/>
    <w:rsid w:val="00C240E9"/>
    <w:rsid w:val="00C25E37"/>
    <w:rsid w:val="00C26466"/>
    <w:rsid w:val="00C30C0A"/>
    <w:rsid w:val="00C40877"/>
    <w:rsid w:val="00C4751A"/>
    <w:rsid w:val="00C6790D"/>
    <w:rsid w:val="00C83DA2"/>
    <w:rsid w:val="00C83DD6"/>
    <w:rsid w:val="00C8684B"/>
    <w:rsid w:val="00C91319"/>
    <w:rsid w:val="00CB3991"/>
    <w:rsid w:val="00CB4BBE"/>
    <w:rsid w:val="00CC787F"/>
    <w:rsid w:val="00CD1E49"/>
    <w:rsid w:val="00CD67CD"/>
    <w:rsid w:val="00CD75AB"/>
    <w:rsid w:val="00CE1902"/>
    <w:rsid w:val="00CE66B1"/>
    <w:rsid w:val="00D068CE"/>
    <w:rsid w:val="00D07171"/>
    <w:rsid w:val="00D129CE"/>
    <w:rsid w:val="00D21CD0"/>
    <w:rsid w:val="00D23C5B"/>
    <w:rsid w:val="00D3785D"/>
    <w:rsid w:val="00D43350"/>
    <w:rsid w:val="00D46097"/>
    <w:rsid w:val="00D460E6"/>
    <w:rsid w:val="00D52043"/>
    <w:rsid w:val="00DA1DBF"/>
    <w:rsid w:val="00DB26F2"/>
    <w:rsid w:val="00DC1871"/>
    <w:rsid w:val="00DC6BD8"/>
    <w:rsid w:val="00DE66B0"/>
    <w:rsid w:val="00DF3DC1"/>
    <w:rsid w:val="00E1495B"/>
    <w:rsid w:val="00E220E8"/>
    <w:rsid w:val="00E235D8"/>
    <w:rsid w:val="00E30F5B"/>
    <w:rsid w:val="00E51529"/>
    <w:rsid w:val="00E65A93"/>
    <w:rsid w:val="00E667B3"/>
    <w:rsid w:val="00E70637"/>
    <w:rsid w:val="00E75CB9"/>
    <w:rsid w:val="00EA181E"/>
    <w:rsid w:val="00EB1488"/>
    <w:rsid w:val="00EB7BCE"/>
    <w:rsid w:val="00ED025C"/>
    <w:rsid w:val="00ED31F3"/>
    <w:rsid w:val="00EE4249"/>
    <w:rsid w:val="00EF52D9"/>
    <w:rsid w:val="00F0412B"/>
    <w:rsid w:val="00F06DB7"/>
    <w:rsid w:val="00F06E41"/>
    <w:rsid w:val="00F161AD"/>
    <w:rsid w:val="00F21EC2"/>
    <w:rsid w:val="00F25AC5"/>
    <w:rsid w:val="00F267C5"/>
    <w:rsid w:val="00F3297B"/>
    <w:rsid w:val="00F35807"/>
    <w:rsid w:val="00F36500"/>
    <w:rsid w:val="00F43BDA"/>
    <w:rsid w:val="00F46BF9"/>
    <w:rsid w:val="00F470B9"/>
    <w:rsid w:val="00F63418"/>
    <w:rsid w:val="00F8172A"/>
    <w:rsid w:val="00F84F77"/>
    <w:rsid w:val="00F901F3"/>
    <w:rsid w:val="00FA23F9"/>
    <w:rsid w:val="00FB30E3"/>
    <w:rsid w:val="00FB6BB3"/>
    <w:rsid w:val="00FC1A83"/>
    <w:rsid w:val="00FD19AE"/>
    <w:rsid w:val="00FE0C30"/>
    <w:rsid w:val="00FE36DD"/>
    <w:rsid w:val="00FE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46826C60"/>
  <w15:chartTrackingRefBased/>
  <w15:docId w15:val="{27447871-2C31-4F78-BD2D-28D843C49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B030A"/>
    <w:pPr>
      <w:spacing w:after="160" w:line="259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459D4"/>
    <w:pPr>
      <w:ind w:left="720"/>
      <w:contextualSpacing/>
    </w:pPr>
  </w:style>
  <w:style w:type="paragraph" w:customStyle="1" w:styleId="Default">
    <w:name w:val="Default"/>
    <w:rsid w:val="000B765D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B0657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1B0657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semiHidden/>
    <w:rsid w:val="00401E01"/>
    <w:pPr>
      <w:spacing w:after="200" w:line="276" w:lineRule="auto"/>
    </w:pPr>
    <w:rPr>
      <w:sz w:val="20"/>
      <w:szCs w:val="20"/>
      <w:lang w:val="x-none"/>
    </w:rPr>
  </w:style>
  <w:style w:type="character" w:customStyle="1" w:styleId="TextpoznpodarouChar">
    <w:name w:val="Text pozn. pod čarou Char"/>
    <w:link w:val="Textpoznpodarou"/>
    <w:semiHidden/>
    <w:rsid w:val="00401E01"/>
    <w:rPr>
      <w:lang w:eastAsia="en-US"/>
    </w:rPr>
  </w:style>
  <w:style w:type="character" w:styleId="Znakapoznpodarou">
    <w:name w:val="footnote reference"/>
    <w:semiHidden/>
    <w:rsid w:val="00401E01"/>
    <w:rPr>
      <w:vertAlign w:val="superscript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407F6E"/>
    <w:pPr>
      <w:spacing w:after="0" w:line="240" w:lineRule="auto"/>
    </w:pPr>
    <w:rPr>
      <w:szCs w:val="21"/>
      <w:lang w:val="x-none"/>
    </w:rPr>
  </w:style>
  <w:style w:type="character" w:customStyle="1" w:styleId="ProsttextChar">
    <w:name w:val="Prostý text Char"/>
    <w:link w:val="Prosttext"/>
    <w:uiPriority w:val="99"/>
    <w:semiHidden/>
    <w:rsid w:val="00407F6E"/>
    <w:rPr>
      <w:rFonts w:eastAsia="Calibri" w:cs="Times New Roman"/>
      <w:sz w:val="22"/>
      <w:szCs w:val="21"/>
      <w:lang w:eastAsia="en-US"/>
    </w:rPr>
  </w:style>
  <w:style w:type="character" w:styleId="Odkaznakoment">
    <w:name w:val="annotation reference"/>
    <w:uiPriority w:val="99"/>
    <w:semiHidden/>
    <w:unhideWhenUsed/>
    <w:rsid w:val="007A350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A350B"/>
    <w:rPr>
      <w:sz w:val="20"/>
      <w:szCs w:val="20"/>
      <w:lang w:val="x-none"/>
    </w:rPr>
  </w:style>
  <w:style w:type="character" w:customStyle="1" w:styleId="TextkomenteChar">
    <w:name w:val="Text komentáře Char"/>
    <w:link w:val="Textkomente"/>
    <w:uiPriority w:val="99"/>
    <w:semiHidden/>
    <w:rsid w:val="007A350B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A350B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A350B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f18dd04e-b18c-478e-8878-74036f2d9eba" xsi:nil="true"/>
    <FolderType xmlns="f18dd04e-b18c-478e-8878-74036f2d9eba" xsi:nil="true"/>
    <TeamsChannelId xmlns="f18dd04e-b18c-478e-8878-74036f2d9eba" xsi:nil="true"/>
    <Invited_Teachers xmlns="f18dd04e-b18c-478e-8878-74036f2d9eba" xsi:nil="true"/>
    <Invited_Students xmlns="f18dd04e-b18c-478e-8878-74036f2d9eba" xsi:nil="true"/>
    <IsNotebookLocked xmlns="f18dd04e-b18c-478e-8878-74036f2d9eba" xsi:nil="true"/>
    <Templates xmlns="f18dd04e-b18c-478e-8878-74036f2d9eba" xsi:nil="true"/>
    <Self_Registration_Enabled xmlns="f18dd04e-b18c-478e-8878-74036f2d9eba" xsi:nil="true"/>
    <Teachers xmlns="f18dd04e-b18c-478e-8878-74036f2d9eba">
      <UserInfo>
        <DisplayName/>
        <AccountId xsi:nil="true"/>
        <AccountType/>
      </UserInfo>
    </Teachers>
    <CultureName xmlns="f18dd04e-b18c-478e-8878-74036f2d9eba" xsi:nil="true"/>
    <AppVersion xmlns="f18dd04e-b18c-478e-8878-74036f2d9eba" xsi:nil="true"/>
    <DefaultSectionNames xmlns="f18dd04e-b18c-478e-8878-74036f2d9eba" xsi:nil="true"/>
    <NotebookType xmlns="f18dd04e-b18c-478e-8878-74036f2d9eba" xsi:nil="true"/>
    <Student_Groups xmlns="f18dd04e-b18c-478e-8878-74036f2d9eba">
      <UserInfo>
        <DisplayName/>
        <AccountId xsi:nil="true"/>
        <AccountType/>
      </UserInfo>
    </Student_Groups>
    <Owner xmlns="f18dd04e-b18c-478e-8878-74036f2d9eba">
      <UserInfo>
        <DisplayName/>
        <AccountId xsi:nil="true"/>
        <AccountType/>
      </UserInfo>
    </Owner>
    <Students xmlns="f18dd04e-b18c-478e-8878-74036f2d9eba">
      <UserInfo>
        <DisplayName/>
        <AccountId xsi:nil="true"/>
        <AccountType/>
      </UserInfo>
    </Students>
    <Is_Collaboration_Space_Locked xmlns="f18dd04e-b18c-478e-8878-74036f2d9eb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23F1C77D88334688990CF09566F320" ma:contentTypeVersion="30" ma:contentTypeDescription="Vytvoří nový dokument" ma:contentTypeScope="" ma:versionID="6db13e324252acb29c6060439e4534fb">
  <xsd:schema xmlns:xsd="http://www.w3.org/2001/XMLSchema" xmlns:xs="http://www.w3.org/2001/XMLSchema" xmlns:p="http://schemas.microsoft.com/office/2006/metadata/properties" xmlns:ns3="f18dd04e-b18c-478e-8878-74036f2d9eba" xmlns:ns4="05135365-982e-4ef0-bc78-c40d03661334" targetNamespace="http://schemas.microsoft.com/office/2006/metadata/properties" ma:root="true" ma:fieldsID="65bd89f556be249079e9cdd4b0a064af" ns3:_="" ns4:_="">
    <xsd:import namespace="f18dd04e-b18c-478e-8878-74036f2d9eba"/>
    <xsd:import namespace="05135365-982e-4ef0-bc78-c40d036613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dd04e-b18c-478e-8878-74036f2d9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35365-982e-4ef0-bc78-c40d036613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0ED29E-A918-4A1A-BAB4-C3B5865DC1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3DA62D-C721-44F2-BD13-0FB694089DA5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05135365-982e-4ef0-bc78-c40d03661334"/>
    <ds:schemaRef ds:uri="http://schemas.microsoft.com/office/2006/metadata/properties"/>
    <ds:schemaRef ds:uri="f18dd04e-b18c-478e-8878-74036f2d9eb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CD76BBC-C391-4E91-8548-7A0E864D9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dd04e-b18c-478e-8878-74036f2d9eba"/>
    <ds:schemaRef ds:uri="05135365-982e-4ef0-bc78-c40d0366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27</Words>
  <Characters>3703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orová Jana</dc:creator>
  <cp:keywords/>
  <cp:lastModifiedBy>Kropac Jiri</cp:lastModifiedBy>
  <cp:revision>2</cp:revision>
  <cp:lastPrinted>2017-11-16T11:54:00Z</cp:lastPrinted>
  <dcterms:created xsi:type="dcterms:W3CDTF">2020-10-06T14:51:00Z</dcterms:created>
  <dcterms:modified xsi:type="dcterms:W3CDTF">2020-10-06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3F1C77D88334688990CF09566F320</vt:lpwstr>
  </property>
</Properties>
</file>